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66F01349" w:rsidR="005E4208" w:rsidRDefault="005411E3"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avonddienst op zondag </w:t>
      </w:r>
      <w:r w:rsidR="00ED70CE">
        <w:rPr>
          <w:b/>
          <w:bCs/>
          <w:i/>
          <w:iCs/>
          <w:sz w:val="32"/>
          <w:szCs w:val="32"/>
        </w:rPr>
        <w:t>9</w:t>
      </w:r>
      <w:r w:rsidR="005824CB">
        <w:rPr>
          <w:b/>
          <w:bCs/>
          <w:i/>
          <w:iCs/>
          <w:sz w:val="32"/>
          <w:szCs w:val="32"/>
        </w:rPr>
        <w:t xml:space="preserve"> </w:t>
      </w:r>
      <w:r w:rsidR="0008694C">
        <w:rPr>
          <w:b/>
          <w:bCs/>
          <w:i/>
          <w:iCs/>
          <w:sz w:val="32"/>
          <w:szCs w:val="32"/>
        </w:rPr>
        <w:t>april</w:t>
      </w:r>
      <w:r w:rsidR="00DB0C9F" w:rsidRPr="00C2108D">
        <w:rPr>
          <w:b/>
          <w:bCs/>
          <w:i/>
          <w:iCs/>
          <w:sz w:val="32"/>
          <w:szCs w:val="32"/>
        </w:rPr>
        <w:t xml:space="preserve"> </w:t>
      </w:r>
      <w:r w:rsidRPr="00C2108D">
        <w:rPr>
          <w:b/>
          <w:bCs/>
          <w:i/>
          <w:iCs/>
          <w:sz w:val="32"/>
          <w:szCs w:val="32"/>
        </w:rPr>
        <w:t>202</w:t>
      </w:r>
      <w:r w:rsidR="0008694C">
        <w:rPr>
          <w:b/>
          <w:bCs/>
          <w:i/>
          <w:iCs/>
          <w:sz w:val="32"/>
          <w:szCs w:val="32"/>
        </w:rPr>
        <w:t>3</w:t>
      </w:r>
      <w:r w:rsidR="00C2108D" w:rsidRPr="00C2108D">
        <w:rPr>
          <w:b/>
          <w:bCs/>
          <w:i/>
          <w:iCs/>
          <w:sz w:val="32"/>
          <w:szCs w:val="32"/>
        </w:rPr>
        <w:t xml:space="preserve"> </w:t>
      </w:r>
    </w:p>
    <w:p w14:paraId="7A188705" w14:textId="4C46F276" w:rsidR="005411E3" w:rsidRPr="00C2108D" w:rsidRDefault="00EB225C"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73FEC3A1" w14:textId="25EC5255" w:rsidR="005824CB" w:rsidRDefault="005411E3" w:rsidP="005824CB">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w:t>
      </w:r>
      <w:r w:rsidR="0076102A">
        <w:rPr>
          <w:b/>
          <w:bCs/>
          <w:sz w:val="24"/>
          <w:szCs w:val="24"/>
        </w:rPr>
        <w:t xml:space="preserve"> </w:t>
      </w:r>
      <w:r w:rsidR="0008694C">
        <w:rPr>
          <w:b/>
          <w:bCs/>
          <w:sz w:val="24"/>
          <w:szCs w:val="24"/>
        </w:rPr>
        <w:t>J. Mulderij uit Wezep</w:t>
      </w:r>
    </w:p>
    <w:p w14:paraId="625BC62D" w14:textId="6B9F15ED" w:rsidR="00DB0C9F" w:rsidRPr="00AD3DF8" w:rsidRDefault="00EB225C" w:rsidP="005824CB">
      <w:pPr>
        <w:pStyle w:val="Geenafstand"/>
        <w:rPr>
          <w:b/>
          <w:bCs/>
          <w:sz w:val="24"/>
          <w:szCs w:val="24"/>
        </w:rPr>
        <w:sectPr w:rsidR="00DB0C9F" w:rsidRPr="00AD3DF8" w:rsidSect="00C2108D">
          <w:footerReference w:type="default" r:id="rId8"/>
          <w:pgSz w:w="11906" w:h="16838"/>
          <w:pgMar w:top="851" w:right="1418" w:bottom="851" w:left="1418" w:header="709" w:footer="709" w:gutter="0"/>
          <w:cols w:space="708"/>
          <w:docGrid w:linePitch="360"/>
        </w:sectPr>
      </w:pPr>
      <w:r w:rsidRPr="00BE7B14">
        <w:rPr>
          <w:b/>
          <w:bCs/>
          <w:sz w:val="24"/>
          <w:szCs w:val="24"/>
        </w:rPr>
        <w:t>Organist</w:t>
      </w:r>
      <w:r w:rsidRPr="00BE7B14">
        <w:rPr>
          <w:b/>
          <w:bCs/>
          <w:sz w:val="24"/>
          <w:szCs w:val="24"/>
        </w:rPr>
        <w:tab/>
        <w:t xml:space="preserve">: </w:t>
      </w:r>
      <w:r w:rsidR="00487252" w:rsidRPr="00BE7B14">
        <w:rPr>
          <w:b/>
          <w:bCs/>
          <w:sz w:val="24"/>
          <w:szCs w:val="24"/>
        </w:rPr>
        <w:t>dhr.</w:t>
      </w:r>
      <w:r w:rsidR="005512E1">
        <w:rPr>
          <w:b/>
          <w:bCs/>
          <w:sz w:val="24"/>
          <w:szCs w:val="24"/>
        </w:rPr>
        <w:t xml:space="preserve"> </w:t>
      </w:r>
      <w:r w:rsidR="0076102A">
        <w:rPr>
          <w:b/>
          <w:bCs/>
          <w:sz w:val="24"/>
          <w:szCs w:val="24"/>
        </w:rPr>
        <w:t>J. Zwart</w:t>
      </w:r>
    </w:p>
    <w:p w14:paraId="5C4C4272" w14:textId="7A7382CD" w:rsidR="009C57F0" w:rsidRPr="00E046C6" w:rsidRDefault="009C57F0" w:rsidP="009C57F0">
      <w:pPr>
        <w:pStyle w:val="Geenafstand"/>
        <w:rPr>
          <w:b/>
          <w:bCs/>
        </w:rPr>
      </w:pPr>
    </w:p>
    <w:p w14:paraId="749DFC95"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44FA1820" w14:textId="77777777" w:rsidR="00A543A5" w:rsidRDefault="00A543A5" w:rsidP="00B57CF8">
      <w:pPr>
        <w:pStyle w:val="Geenafstand"/>
        <w:rPr>
          <w:b/>
          <w:bCs/>
        </w:rPr>
        <w:sectPr w:rsidR="00A543A5" w:rsidSect="00A543A5">
          <w:type w:val="continuous"/>
          <w:pgSz w:w="11906" w:h="16838"/>
          <w:pgMar w:top="851" w:right="1417" w:bottom="851" w:left="1417" w:header="708" w:footer="708" w:gutter="0"/>
          <w:cols w:num="2" w:space="708"/>
          <w:docGrid w:linePitch="360"/>
        </w:sectPr>
      </w:pPr>
    </w:p>
    <w:p w14:paraId="12A6C001" w14:textId="31EBB20B" w:rsidR="003F5785" w:rsidRPr="005270BC" w:rsidRDefault="003F5785" w:rsidP="005270BC">
      <w:pPr>
        <w:pStyle w:val="Geenafstand"/>
        <w:rPr>
          <w:b/>
          <w:bCs/>
        </w:rPr>
        <w:sectPr w:rsidR="003F5785" w:rsidRPr="005270BC" w:rsidSect="00C2108D">
          <w:type w:val="continuous"/>
          <w:pgSz w:w="11906" w:h="16838"/>
          <w:pgMar w:top="851" w:right="1417" w:bottom="851" w:left="1417" w:header="708" w:footer="708" w:gutter="0"/>
          <w:cols w:space="708"/>
          <w:docGrid w:linePitch="360"/>
        </w:sectPr>
      </w:pPr>
      <w:r>
        <w:rPr>
          <w:b/>
          <w:bCs/>
        </w:rPr>
        <w:t xml:space="preserve">Zingen Psalm </w:t>
      </w:r>
      <w:r w:rsidR="0008694C">
        <w:rPr>
          <w:b/>
          <w:bCs/>
        </w:rPr>
        <w:t>118</w:t>
      </w:r>
      <w:r w:rsidR="00D96D82">
        <w:rPr>
          <w:b/>
          <w:bCs/>
        </w:rPr>
        <w:t>:</w:t>
      </w:r>
      <w:r w:rsidR="005824CB">
        <w:rPr>
          <w:b/>
          <w:bCs/>
        </w:rPr>
        <w:t xml:space="preserve"> 1</w:t>
      </w:r>
      <w:r w:rsidR="0008694C">
        <w:rPr>
          <w:b/>
          <w:bCs/>
        </w:rPr>
        <w:t xml:space="preserve">2 en 13 </w:t>
      </w:r>
      <w:r w:rsidR="005270BC">
        <w:rPr>
          <w:b/>
          <w:bCs/>
        </w:rPr>
        <w:t>(</w:t>
      </w:r>
      <w:r w:rsidR="0008694C">
        <w:rPr>
          <w:b/>
          <w:bCs/>
        </w:rPr>
        <w:t>OB</w:t>
      </w:r>
      <w:r w:rsidR="005270BC">
        <w:rPr>
          <w:b/>
          <w:bCs/>
        </w:rPr>
        <w:t>)</w:t>
      </w:r>
    </w:p>
    <w:p w14:paraId="4B872F7B" w14:textId="77777777" w:rsidR="0008694C" w:rsidRDefault="0008694C" w:rsidP="0008694C">
      <w:pPr>
        <w:pStyle w:val="Geenafstand"/>
      </w:pPr>
      <w:r>
        <w:t>12</w:t>
      </w:r>
    </w:p>
    <w:p w14:paraId="02E85A95" w14:textId="7BA38736" w:rsidR="0008694C" w:rsidRDefault="0008694C" w:rsidP="0008694C">
      <w:pPr>
        <w:pStyle w:val="Geenafstand"/>
      </w:pPr>
      <w:r>
        <w:t>Dit is de dag, de roem der dagen,</w:t>
      </w:r>
    </w:p>
    <w:p w14:paraId="26E7C898" w14:textId="77777777" w:rsidR="0008694C" w:rsidRDefault="0008694C" w:rsidP="0008694C">
      <w:pPr>
        <w:pStyle w:val="Geenafstand"/>
      </w:pPr>
      <w:r>
        <w:t>Dien Isrels God geheiligd heeft;</w:t>
      </w:r>
    </w:p>
    <w:p w14:paraId="2507271F" w14:textId="77777777" w:rsidR="0008694C" w:rsidRDefault="0008694C" w:rsidP="0008694C">
      <w:pPr>
        <w:pStyle w:val="Geenafstand"/>
      </w:pPr>
      <w:r>
        <w:t>Laat ons verheugd, van zorg ontslagen,</w:t>
      </w:r>
    </w:p>
    <w:p w14:paraId="1E7487B6" w14:textId="77777777" w:rsidR="0008694C" w:rsidRDefault="0008694C" w:rsidP="0008694C">
      <w:pPr>
        <w:pStyle w:val="Geenafstand"/>
      </w:pPr>
      <w:r>
        <w:t>Hem roemen, die ons blijdschap geeft.</w:t>
      </w:r>
    </w:p>
    <w:p w14:paraId="7787147A" w14:textId="77777777" w:rsidR="0008694C" w:rsidRDefault="0008694C" w:rsidP="0008694C">
      <w:pPr>
        <w:pStyle w:val="Geenafstand"/>
      </w:pPr>
      <w:r>
        <w:t>Och HEER, geef thans Uw zegeningen;</w:t>
      </w:r>
    </w:p>
    <w:p w14:paraId="1429717A" w14:textId="77777777" w:rsidR="0008694C" w:rsidRDefault="0008694C" w:rsidP="0008694C">
      <w:pPr>
        <w:pStyle w:val="Geenafstand"/>
      </w:pPr>
      <w:r>
        <w:t>Och HEER, geef heil op dezen dag;</w:t>
      </w:r>
    </w:p>
    <w:p w14:paraId="14F31131" w14:textId="77777777" w:rsidR="0008694C" w:rsidRDefault="0008694C" w:rsidP="0008694C">
      <w:pPr>
        <w:pStyle w:val="Geenafstand"/>
      </w:pPr>
      <w:r>
        <w:t>Och, dat men op deez' eerstelingen</w:t>
      </w:r>
    </w:p>
    <w:p w14:paraId="07664365" w14:textId="012764CE" w:rsidR="0076102A" w:rsidRDefault="0008694C" w:rsidP="0008694C">
      <w:pPr>
        <w:pStyle w:val="Geenafstand"/>
      </w:pPr>
      <w:r>
        <w:t>Een rijken oogst van voorspoed zag.</w:t>
      </w:r>
    </w:p>
    <w:p w14:paraId="5F52DE4B" w14:textId="0926CA94" w:rsidR="0008694C" w:rsidRDefault="0008694C" w:rsidP="0008694C">
      <w:pPr>
        <w:pStyle w:val="Geenafstand"/>
      </w:pPr>
    </w:p>
    <w:p w14:paraId="7C186780" w14:textId="77777777" w:rsidR="0008694C" w:rsidRDefault="0008694C" w:rsidP="0008694C">
      <w:pPr>
        <w:pStyle w:val="Geenafstand"/>
      </w:pPr>
      <w:r>
        <w:t>13</w:t>
      </w:r>
    </w:p>
    <w:p w14:paraId="5FB4B8B4" w14:textId="1B7BEBF9" w:rsidR="0008694C" w:rsidRPr="0008694C" w:rsidRDefault="0008694C" w:rsidP="0008694C">
      <w:pPr>
        <w:pStyle w:val="Geenafstand"/>
      </w:pPr>
      <w:r w:rsidRPr="0008694C">
        <w:t>Gezegend zij de grote Koning,</w:t>
      </w:r>
    </w:p>
    <w:p w14:paraId="331EA9E2" w14:textId="77777777" w:rsidR="0008694C" w:rsidRPr="0008694C" w:rsidRDefault="0008694C" w:rsidP="0008694C">
      <w:pPr>
        <w:pStyle w:val="Geenafstand"/>
      </w:pPr>
      <w:r w:rsidRPr="0008694C">
        <w:t>Die tot ons komt in 's HEEREN naam!</w:t>
      </w:r>
    </w:p>
    <w:p w14:paraId="3A680A6F" w14:textId="77777777" w:rsidR="0008694C" w:rsidRPr="0008694C" w:rsidRDefault="0008694C" w:rsidP="0008694C">
      <w:pPr>
        <w:pStyle w:val="Geenafstand"/>
      </w:pPr>
      <w:r w:rsidRPr="0008694C">
        <w:t>Wij zeeg'nen u uit 's HEEREN woning;</w:t>
      </w:r>
    </w:p>
    <w:p w14:paraId="44651B2B" w14:textId="77777777" w:rsidR="0008694C" w:rsidRPr="0008694C" w:rsidRDefault="0008694C" w:rsidP="0008694C">
      <w:pPr>
        <w:pStyle w:val="Geenafstand"/>
      </w:pPr>
      <w:r w:rsidRPr="0008694C">
        <w:t>Wij zegenen u al te zaâm.</w:t>
      </w:r>
    </w:p>
    <w:p w14:paraId="75D0081A" w14:textId="77777777" w:rsidR="0008694C" w:rsidRPr="0008694C" w:rsidRDefault="0008694C" w:rsidP="0008694C">
      <w:pPr>
        <w:pStyle w:val="Geenafstand"/>
      </w:pPr>
      <w:r w:rsidRPr="0008694C">
        <w:t>De HEER is God, door Wien w' aanschouwen</w:t>
      </w:r>
    </w:p>
    <w:p w14:paraId="48D3B239" w14:textId="77777777" w:rsidR="0008694C" w:rsidRPr="0008694C" w:rsidRDefault="0008694C" w:rsidP="0008694C">
      <w:pPr>
        <w:pStyle w:val="Geenafstand"/>
      </w:pPr>
      <w:r w:rsidRPr="0008694C">
        <w:t>Het vrolijk licht, na bang gevaar;</w:t>
      </w:r>
    </w:p>
    <w:p w14:paraId="7C691A62" w14:textId="77777777" w:rsidR="0008694C" w:rsidRPr="0008694C" w:rsidRDefault="0008694C" w:rsidP="0008694C">
      <w:pPr>
        <w:pStyle w:val="Geenafstand"/>
      </w:pPr>
      <w:r w:rsidRPr="0008694C">
        <w:t>Bindt d' offerdieren dan met touwen</w:t>
      </w:r>
    </w:p>
    <w:p w14:paraId="30363ADA" w14:textId="67260E18" w:rsidR="0008694C" w:rsidRPr="0008694C" w:rsidRDefault="0008694C" w:rsidP="0008694C">
      <w:pPr>
        <w:pStyle w:val="Geenafstand"/>
      </w:pPr>
      <w:r w:rsidRPr="0008694C">
        <w:t>Tot aan de hoornen van 't altaar.</w:t>
      </w:r>
    </w:p>
    <w:p w14:paraId="081CE8EF" w14:textId="77777777" w:rsidR="0008694C" w:rsidRDefault="0008694C" w:rsidP="00B57CF8">
      <w:pPr>
        <w:pStyle w:val="Geenafstand"/>
        <w:rPr>
          <w:b/>
          <w:bCs/>
        </w:rPr>
        <w:sectPr w:rsidR="0008694C" w:rsidSect="0008694C">
          <w:type w:val="continuous"/>
          <w:pgSz w:w="11906" w:h="16838"/>
          <w:pgMar w:top="851" w:right="1417" w:bottom="851" w:left="1417" w:header="708" w:footer="708" w:gutter="0"/>
          <w:cols w:num="2" w:space="708"/>
          <w:docGrid w:linePitch="360"/>
        </w:sectPr>
      </w:pPr>
    </w:p>
    <w:p w14:paraId="771BD0C0" w14:textId="39F7AF85" w:rsidR="005411E3" w:rsidRDefault="005824CB" w:rsidP="00B57CF8">
      <w:pPr>
        <w:pStyle w:val="Geenafstand"/>
        <w:rPr>
          <w:b/>
          <w:bCs/>
        </w:rPr>
      </w:pPr>
      <w:r>
        <w:rPr>
          <w:b/>
          <w:bCs/>
        </w:rPr>
        <w:t>V</w:t>
      </w:r>
      <w:r w:rsidR="00D7292D" w:rsidRPr="00B57CF8">
        <w:rPr>
          <w:b/>
          <w:bCs/>
        </w:rPr>
        <w:t>otum</w:t>
      </w:r>
      <w:r w:rsidR="005411E3" w:rsidRPr="00B57CF8">
        <w:rPr>
          <w:b/>
          <w:bCs/>
        </w:rPr>
        <w:t xml:space="preserve"> en groet</w:t>
      </w:r>
    </w:p>
    <w:p w14:paraId="388D56DC" w14:textId="69141F69" w:rsidR="00742D67" w:rsidRDefault="00742D67" w:rsidP="00261D1D">
      <w:pPr>
        <w:pStyle w:val="Geenafstand"/>
        <w:rPr>
          <w:b/>
          <w:bCs/>
        </w:rPr>
      </w:pPr>
      <w:bookmarkStart w:id="0" w:name="_Hlk102762033"/>
    </w:p>
    <w:p w14:paraId="08F42152" w14:textId="0174A949" w:rsidR="00261D1D" w:rsidRDefault="00261D1D" w:rsidP="00261D1D">
      <w:pPr>
        <w:pStyle w:val="Geenafstand"/>
        <w:rPr>
          <w:b/>
          <w:bCs/>
        </w:rPr>
      </w:pPr>
      <w:bookmarkStart w:id="1" w:name="_Hlk131694171"/>
      <w:r w:rsidRPr="00BD32BA">
        <w:rPr>
          <w:b/>
          <w:bCs/>
        </w:rPr>
        <w:t>Zingen</w:t>
      </w:r>
      <w:r w:rsidR="00C20902">
        <w:rPr>
          <w:b/>
          <w:bCs/>
        </w:rPr>
        <w:t xml:space="preserve"> </w:t>
      </w:r>
      <w:r w:rsidR="00E0585E">
        <w:rPr>
          <w:b/>
          <w:bCs/>
        </w:rPr>
        <w:t>Psalm 21: 1, 2 en 3 (</w:t>
      </w:r>
      <w:r w:rsidR="005E5728">
        <w:rPr>
          <w:b/>
          <w:bCs/>
        </w:rPr>
        <w:t>L</w:t>
      </w:r>
      <w:r w:rsidR="00E0585E">
        <w:rPr>
          <w:b/>
          <w:bCs/>
        </w:rPr>
        <w:t>iedboek 1973)</w:t>
      </w:r>
    </w:p>
    <w:bookmarkEnd w:id="1"/>
    <w:p w14:paraId="18AEF3AD" w14:textId="77777777" w:rsidR="00261D1D" w:rsidRDefault="00261D1D" w:rsidP="00261D1D">
      <w:pPr>
        <w:pStyle w:val="Geenafstand"/>
        <w:sectPr w:rsidR="00261D1D" w:rsidSect="00C2108D">
          <w:type w:val="continuous"/>
          <w:pgSz w:w="11906" w:h="16838"/>
          <w:pgMar w:top="851" w:right="1417" w:bottom="851" w:left="1417" w:header="708" w:footer="708" w:gutter="0"/>
          <w:cols w:space="708"/>
          <w:docGrid w:linePitch="360"/>
        </w:sectPr>
      </w:pPr>
    </w:p>
    <w:bookmarkEnd w:id="0"/>
    <w:p w14:paraId="43A442F0" w14:textId="77777777" w:rsidR="00E0585E" w:rsidRDefault="00E0585E" w:rsidP="00E0585E">
      <w:pPr>
        <w:pStyle w:val="Geenafstand"/>
      </w:pPr>
      <w:r>
        <w:t>1</w:t>
      </w:r>
    </w:p>
    <w:p w14:paraId="0FA8C436" w14:textId="77777777" w:rsidR="00E0585E" w:rsidRDefault="00E0585E" w:rsidP="00E0585E">
      <w:pPr>
        <w:pStyle w:val="Geenafstand"/>
      </w:pPr>
      <w:r>
        <w:t>O HEER, de koning is verheugd!</w:t>
      </w:r>
    </w:p>
    <w:p w14:paraId="587C1472" w14:textId="77777777" w:rsidR="00E0585E" w:rsidRDefault="00E0585E" w:rsidP="00E0585E">
      <w:pPr>
        <w:pStyle w:val="Geenafstand"/>
      </w:pPr>
      <w:r>
        <w:t>Hij wil uw almacht prijzen,</w:t>
      </w:r>
    </w:p>
    <w:p w14:paraId="2B294889" w14:textId="77777777" w:rsidR="00E0585E" w:rsidRDefault="00E0585E" w:rsidP="00E0585E">
      <w:pPr>
        <w:pStyle w:val="Geenafstand"/>
      </w:pPr>
      <w:r>
        <w:t>U juichend dank bewijzen.</w:t>
      </w:r>
    </w:p>
    <w:p w14:paraId="69D0718E" w14:textId="77777777" w:rsidR="00E0585E" w:rsidRDefault="00E0585E" w:rsidP="00E0585E">
      <w:pPr>
        <w:pStyle w:val="Geenafstand"/>
      </w:pPr>
      <w:r>
        <w:t>Gij schonkt hem dapperheid en deugd.</w:t>
      </w:r>
    </w:p>
    <w:p w14:paraId="7CA140DB" w14:textId="77777777" w:rsidR="00E0585E" w:rsidRDefault="00E0585E" w:rsidP="00E0585E">
      <w:pPr>
        <w:pStyle w:val="Geenafstand"/>
      </w:pPr>
      <w:r>
        <w:t>Gij hebt op zijn gebed</w:t>
      </w:r>
    </w:p>
    <w:p w14:paraId="5141FD74" w14:textId="77777777" w:rsidR="00E0585E" w:rsidRDefault="00E0585E" w:rsidP="00E0585E">
      <w:pPr>
        <w:pStyle w:val="Geenafstand"/>
      </w:pPr>
      <w:r>
        <w:t>hem door uw hulp gered.</w:t>
      </w:r>
    </w:p>
    <w:p w14:paraId="6BA53A8F" w14:textId="77777777" w:rsidR="00E0585E" w:rsidRDefault="00E0585E" w:rsidP="00E0585E">
      <w:pPr>
        <w:pStyle w:val="Geenafstand"/>
      </w:pPr>
    </w:p>
    <w:p w14:paraId="3CC45D9C" w14:textId="77777777" w:rsidR="00E0585E" w:rsidRDefault="00E0585E" w:rsidP="00E0585E">
      <w:pPr>
        <w:pStyle w:val="Geenafstand"/>
      </w:pPr>
      <w:r>
        <w:t>2</w:t>
      </w:r>
    </w:p>
    <w:p w14:paraId="5448059C" w14:textId="77777777" w:rsidR="00E0585E" w:rsidRDefault="00E0585E" w:rsidP="00E0585E">
      <w:pPr>
        <w:pStyle w:val="Geenafstand"/>
      </w:pPr>
      <w:r>
        <w:t>Gij zijt hem tegemoet gegaan</w:t>
      </w:r>
    </w:p>
    <w:p w14:paraId="6A0C06A3" w14:textId="77777777" w:rsidR="00E0585E" w:rsidRDefault="00E0585E" w:rsidP="00E0585E">
      <w:pPr>
        <w:pStyle w:val="Geenafstand"/>
      </w:pPr>
      <w:r>
        <w:t>met rijke zegeningen.</w:t>
      </w:r>
    </w:p>
    <w:p w14:paraId="6A679AAA" w14:textId="77777777" w:rsidR="00E0585E" w:rsidRDefault="00E0585E" w:rsidP="00E0585E">
      <w:pPr>
        <w:pStyle w:val="Geenafstand"/>
      </w:pPr>
      <w:r>
        <w:t>Gij hebt in alle dingen</w:t>
      </w:r>
    </w:p>
    <w:p w14:paraId="23A56AD7" w14:textId="77777777" w:rsidR="00E0585E" w:rsidRDefault="00E0585E" w:rsidP="00E0585E">
      <w:pPr>
        <w:pStyle w:val="Geenafstand"/>
      </w:pPr>
      <w:r>
        <w:t>zijn diepste hartewens verstaan.</w:t>
      </w:r>
    </w:p>
    <w:p w14:paraId="1C006FFB" w14:textId="77777777" w:rsidR="00E0585E" w:rsidRDefault="00E0585E" w:rsidP="00E0585E">
      <w:pPr>
        <w:pStyle w:val="Geenafstand"/>
      </w:pPr>
      <w:r>
        <w:t>Gij hebt U mild betoond:</w:t>
      </w:r>
    </w:p>
    <w:p w14:paraId="57D4BAA9" w14:textId="77777777" w:rsidR="00E0585E" w:rsidRDefault="00E0585E" w:rsidP="00E0585E">
      <w:pPr>
        <w:pStyle w:val="Geenafstand"/>
      </w:pPr>
      <w:r>
        <w:t>Gij hebt uw knecht gekroond.</w:t>
      </w:r>
    </w:p>
    <w:p w14:paraId="0D0B36A1" w14:textId="77777777" w:rsidR="00E0585E" w:rsidRDefault="00E0585E" w:rsidP="00E0585E">
      <w:pPr>
        <w:pStyle w:val="Geenafstand"/>
        <w:sectPr w:rsidR="00E0585E" w:rsidSect="00E0585E">
          <w:type w:val="continuous"/>
          <w:pgSz w:w="11906" w:h="16838"/>
          <w:pgMar w:top="851" w:right="1417" w:bottom="851" w:left="1417" w:header="708" w:footer="708" w:gutter="0"/>
          <w:cols w:num="2" w:space="708"/>
          <w:docGrid w:linePitch="360"/>
        </w:sectPr>
      </w:pPr>
    </w:p>
    <w:p w14:paraId="6F24CDFF" w14:textId="77777777" w:rsidR="00E0585E" w:rsidRDefault="00E0585E" w:rsidP="00E0585E">
      <w:pPr>
        <w:pStyle w:val="Geenafstand"/>
      </w:pPr>
      <w:r>
        <w:t>3</w:t>
      </w:r>
    </w:p>
    <w:p w14:paraId="71FFA426" w14:textId="77777777" w:rsidR="00E0585E" w:rsidRDefault="00E0585E" w:rsidP="00E0585E">
      <w:pPr>
        <w:pStyle w:val="Geenafstand"/>
      </w:pPr>
      <w:r>
        <w:t>Al wat de koning had begeerd</w:t>
      </w:r>
    </w:p>
    <w:p w14:paraId="77493106" w14:textId="77777777" w:rsidR="00E0585E" w:rsidRDefault="00E0585E" w:rsidP="00E0585E">
      <w:pPr>
        <w:pStyle w:val="Geenafstand"/>
      </w:pPr>
      <w:r>
        <w:t>van U, o God, was leven;</w:t>
      </w:r>
    </w:p>
    <w:p w14:paraId="4DEAB0AF" w14:textId="77777777" w:rsidR="00E0585E" w:rsidRDefault="00E0585E" w:rsidP="00E0585E">
      <w:pPr>
        <w:pStyle w:val="Geenafstand"/>
      </w:pPr>
      <w:r>
        <w:t>en Gij hebt hem gegeven</w:t>
      </w:r>
    </w:p>
    <w:p w14:paraId="3F890D01" w14:textId="77777777" w:rsidR="00E0585E" w:rsidRDefault="00E0585E" w:rsidP="00E0585E">
      <w:pPr>
        <w:pStyle w:val="Geenafstand"/>
      </w:pPr>
      <w:r>
        <w:t>een leven dat de tijd trotseert,</w:t>
      </w:r>
    </w:p>
    <w:p w14:paraId="07C4BAA1" w14:textId="77777777" w:rsidR="00E0585E" w:rsidRDefault="00E0585E" w:rsidP="00E0585E">
      <w:pPr>
        <w:pStyle w:val="Geenafstand"/>
      </w:pPr>
      <w:r>
        <w:t>een leven voor altijd</w:t>
      </w:r>
    </w:p>
    <w:p w14:paraId="0AF0054D" w14:textId="21386F1C" w:rsidR="00EF783A" w:rsidRDefault="00E0585E" w:rsidP="00E0585E">
      <w:pPr>
        <w:pStyle w:val="Geenafstand"/>
        <w:rPr>
          <w:b/>
          <w:bCs/>
        </w:rPr>
        <w:sectPr w:rsidR="00EF783A" w:rsidSect="00C20902">
          <w:type w:val="continuous"/>
          <w:pgSz w:w="11906" w:h="16838"/>
          <w:pgMar w:top="851" w:right="1417" w:bottom="851" w:left="1417" w:header="708" w:footer="708" w:gutter="0"/>
          <w:cols w:space="708"/>
          <w:docGrid w:linePitch="360"/>
        </w:sectPr>
      </w:pPr>
      <w:r>
        <w:t>in onverganklijkheid.</w:t>
      </w:r>
    </w:p>
    <w:p w14:paraId="29917EB6" w14:textId="77777777" w:rsidR="00E0585E" w:rsidRDefault="00E0585E" w:rsidP="009C57F0">
      <w:pPr>
        <w:pStyle w:val="Geenafstand"/>
        <w:rPr>
          <w:b/>
          <w:bCs/>
        </w:rPr>
      </w:pPr>
    </w:p>
    <w:p w14:paraId="35D6B895" w14:textId="157E4E60" w:rsidR="00E0585E" w:rsidRDefault="00E0585E" w:rsidP="009C57F0">
      <w:pPr>
        <w:pStyle w:val="Geenafstand"/>
        <w:rPr>
          <w:b/>
          <w:bCs/>
        </w:rPr>
      </w:pPr>
      <w:r w:rsidRPr="00E0585E">
        <w:rPr>
          <w:b/>
          <w:bCs/>
        </w:rPr>
        <w:t>Geloofsbelijdenis</w:t>
      </w:r>
    </w:p>
    <w:p w14:paraId="437A683D" w14:textId="2011B427" w:rsidR="00E0585E" w:rsidRDefault="00E0585E" w:rsidP="009C57F0">
      <w:pPr>
        <w:pStyle w:val="Geenafstand"/>
        <w:rPr>
          <w:b/>
          <w:bCs/>
        </w:rPr>
      </w:pPr>
    </w:p>
    <w:p w14:paraId="62391242" w14:textId="0142DEE2" w:rsidR="00E0585E" w:rsidRDefault="00E0585E" w:rsidP="009C57F0">
      <w:pPr>
        <w:pStyle w:val="Geenafstand"/>
        <w:rPr>
          <w:b/>
          <w:bCs/>
        </w:rPr>
      </w:pPr>
      <w:r w:rsidRPr="00E0585E">
        <w:rPr>
          <w:b/>
          <w:bCs/>
        </w:rPr>
        <w:t xml:space="preserve">Zingen </w:t>
      </w:r>
      <w:r>
        <w:rPr>
          <w:b/>
          <w:bCs/>
        </w:rPr>
        <w:t xml:space="preserve">Gezang  </w:t>
      </w:r>
      <w:r w:rsidRPr="00E0585E">
        <w:rPr>
          <w:b/>
          <w:bCs/>
        </w:rPr>
        <w:t>21</w:t>
      </w:r>
      <w:r>
        <w:rPr>
          <w:b/>
          <w:bCs/>
        </w:rPr>
        <w:t>8</w:t>
      </w:r>
      <w:r w:rsidRPr="00E0585E">
        <w:rPr>
          <w:b/>
          <w:bCs/>
        </w:rPr>
        <w:t xml:space="preserve">: 1, 2 en 3 </w:t>
      </w:r>
      <w:r w:rsidR="005E5728">
        <w:rPr>
          <w:b/>
          <w:bCs/>
        </w:rPr>
        <w:t>L</w:t>
      </w:r>
      <w:r w:rsidRPr="00E0585E">
        <w:rPr>
          <w:b/>
          <w:bCs/>
        </w:rPr>
        <w:t>iedboek 1973)</w:t>
      </w:r>
    </w:p>
    <w:p w14:paraId="0E07D5F5" w14:textId="5DA7D512" w:rsidR="00E0585E" w:rsidRDefault="00E0585E" w:rsidP="009C57F0">
      <w:pPr>
        <w:pStyle w:val="Geenafstand"/>
        <w:rPr>
          <w:b/>
          <w:bCs/>
        </w:rPr>
      </w:pPr>
    </w:p>
    <w:p w14:paraId="14C0F73F" w14:textId="77777777" w:rsidR="00E0585E" w:rsidRDefault="00E0585E" w:rsidP="00E0585E">
      <w:pPr>
        <w:pStyle w:val="Geenafstand"/>
        <w:sectPr w:rsidR="00E0585E" w:rsidSect="00261D1D">
          <w:type w:val="continuous"/>
          <w:pgSz w:w="11906" w:h="16838"/>
          <w:pgMar w:top="851" w:right="1417" w:bottom="851" w:left="1417" w:header="708" w:footer="708" w:gutter="0"/>
          <w:cols w:space="708"/>
          <w:docGrid w:linePitch="360"/>
        </w:sectPr>
      </w:pPr>
    </w:p>
    <w:p w14:paraId="37B06DA5" w14:textId="77777777" w:rsidR="00E0585E" w:rsidRPr="00E0585E" w:rsidRDefault="00E0585E" w:rsidP="00E0585E">
      <w:pPr>
        <w:pStyle w:val="Geenafstand"/>
      </w:pPr>
      <w:r w:rsidRPr="00E0585E">
        <w:t>1</w:t>
      </w:r>
    </w:p>
    <w:p w14:paraId="066B1256" w14:textId="77777777" w:rsidR="00E0585E" w:rsidRPr="00E0585E" w:rsidRDefault="00E0585E" w:rsidP="00E0585E">
      <w:pPr>
        <w:pStyle w:val="Geenafstand"/>
      </w:pPr>
      <w:r w:rsidRPr="00E0585E">
        <w:t>Ik zeg het allen, dat Hij leeft,</w:t>
      </w:r>
    </w:p>
    <w:p w14:paraId="54AB13FB" w14:textId="77777777" w:rsidR="00E0585E" w:rsidRPr="00E0585E" w:rsidRDefault="00E0585E" w:rsidP="00E0585E">
      <w:pPr>
        <w:pStyle w:val="Geenafstand"/>
      </w:pPr>
      <w:r w:rsidRPr="00E0585E">
        <w:t>dat Hij is opgestaan,</w:t>
      </w:r>
    </w:p>
    <w:p w14:paraId="422A5A80" w14:textId="77777777" w:rsidR="00E0585E" w:rsidRPr="00E0585E" w:rsidRDefault="00E0585E" w:rsidP="00E0585E">
      <w:pPr>
        <w:pStyle w:val="Geenafstand"/>
      </w:pPr>
      <w:r w:rsidRPr="00E0585E">
        <w:t>dat met zijn Geest Hij ons omgeeft</w:t>
      </w:r>
    </w:p>
    <w:p w14:paraId="6DDEC3ED" w14:textId="77777777" w:rsidR="00E0585E" w:rsidRPr="00E0585E" w:rsidRDefault="00E0585E" w:rsidP="00E0585E">
      <w:pPr>
        <w:pStyle w:val="Geenafstand"/>
      </w:pPr>
      <w:r w:rsidRPr="00E0585E">
        <w:t>waar wij ook staan of gaan.</w:t>
      </w:r>
    </w:p>
    <w:p w14:paraId="160F5CBA" w14:textId="77777777" w:rsidR="00E0585E" w:rsidRPr="00E0585E" w:rsidRDefault="00E0585E" w:rsidP="00E0585E">
      <w:pPr>
        <w:pStyle w:val="Geenafstand"/>
      </w:pPr>
    </w:p>
    <w:p w14:paraId="66650856" w14:textId="77777777" w:rsidR="00E0585E" w:rsidRPr="00E0585E" w:rsidRDefault="00E0585E" w:rsidP="00E0585E">
      <w:pPr>
        <w:pStyle w:val="Geenafstand"/>
      </w:pPr>
      <w:r w:rsidRPr="00E0585E">
        <w:t>2</w:t>
      </w:r>
    </w:p>
    <w:p w14:paraId="4CFDB0FF" w14:textId="77777777" w:rsidR="00E0585E" w:rsidRPr="00E0585E" w:rsidRDefault="00E0585E" w:rsidP="00E0585E">
      <w:pPr>
        <w:pStyle w:val="Geenafstand"/>
      </w:pPr>
      <w:r w:rsidRPr="00E0585E">
        <w:t>Ik zeg het allen, en de mond</w:t>
      </w:r>
    </w:p>
    <w:p w14:paraId="3B7BF3BD" w14:textId="77777777" w:rsidR="00E0585E" w:rsidRPr="00E0585E" w:rsidRDefault="00E0585E" w:rsidP="00E0585E">
      <w:pPr>
        <w:pStyle w:val="Geenafstand"/>
      </w:pPr>
      <w:r w:rsidRPr="00E0585E">
        <w:t>van allen zegt het voort,</w:t>
      </w:r>
    </w:p>
    <w:p w14:paraId="1D426FFB" w14:textId="77777777" w:rsidR="00E0585E" w:rsidRPr="00E0585E" w:rsidRDefault="00E0585E" w:rsidP="00E0585E">
      <w:pPr>
        <w:pStyle w:val="Geenafstand"/>
      </w:pPr>
      <w:r w:rsidRPr="00E0585E">
        <w:t>tot over 't ganse wereldrond</w:t>
      </w:r>
    </w:p>
    <w:p w14:paraId="18CEAD41" w14:textId="77777777" w:rsidR="00E0585E" w:rsidRPr="00E0585E" w:rsidRDefault="00E0585E" w:rsidP="00E0585E">
      <w:pPr>
        <w:pStyle w:val="Geenafstand"/>
      </w:pPr>
      <w:r w:rsidRPr="00E0585E">
        <w:t>de nieuwe morgen gloort.</w:t>
      </w:r>
    </w:p>
    <w:p w14:paraId="49D9E37C" w14:textId="77777777" w:rsidR="00E0585E" w:rsidRDefault="00E0585E" w:rsidP="00E0585E">
      <w:pPr>
        <w:pStyle w:val="Geenafstand"/>
        <w:sectPr w:rsidR="00E0585E" w:rsidSect="00E0585E">
          <w:type w:val="continuous"/>
          <w:pgSz w:w="11906" w:h="16838"/>
          <w:pgMar w:top="851" w:right="1417" w:bottom="851" w:left="1417" w:header="708" w:footer="708" w:gutter="0"/>
          <w:cols w:num="2" w:space="708"/>
          <w:docGrid w:linePitch="360"/>
        </w:sectPr>
      </w:pPr>
    </w:p>
    <w:p w14:paraId="6A32C391" w14:textId="77777777" w:rsidR="00E0585E" w:rsidRPr="00E0585E" w:rsidRDefault="00E0585E" w:rsidP="00E0585E">
      <w:pPr>
        <w:pStyle w:val="Geenafstand"/>
      </w:pPr>
      <w:r w:rsidRPr="00E0585E">
        <w:t>3</w:t>
      </w:r>
    </w:p>
    <w:p w14:paraId="38858FDB" w14:textId="77777777" w:rsidR="00E0585E" w:rsidRPr="00E0585E" w:rsidRDefault="00E0585E" w:rsidP="00E0585E">
      <w:pPr>
        <w:pStyle w:val="Geenafstand"/>
      </w:pPr>
      <w:r w:rsidRPr="00E0585E">
        <w:t>Nu schijnt ons deze wereld pas</w:t>
      </w:r>
    </w:p>
    <w:p w14:paraId="76EC99E6" w14:textId="77777777" w:rsidR="00E0585E" w:rsidRPr="00E0585E" w:rsidRDefault="00E0585E" w:rsidP="00E0585E">
      <w:pPr>
        <w:pStyle w:val="Geenafstand"/>
      </w:pPr>
      <w:r w:rsidRPr="00E0585E">
        <w:t>der mensen vaderland:</w:t>
      </w:r>
    </w:p>
    <w:p w14:paraId="6DD9087C" w14:textId="77777777" w:rsidR="00E0585E" w:rsidRPr="00E0585E" w:rsidRDefault="00E0585E" w:rsidP="00E0585E">
      <w:pPr>
        <w:pStyle w:val="Geenafstand"/>
      </w:pPr>
      <w:r w:rsidRPr="00E0585E">
        <w:t>een leven dat verborgen was</w:t>
      </w:r>
    </w:p>
    <w:p w14:paraId="0AA5EECE" w14:textId="3A2767AC" w:rsidR="00E0585E" w:rsidRPr="00E0585E" w:rsidRDefault="00E0585E" w:rsidP="00E0585E">
      <w:pPr>
        <w:pStyle w:val="Geenafstand"/>
      </w:pPr>
      <w:r w:rsidRPr="00E0585E">
        <w:t>ontvangen we uit zijn hand.</w:t>
      </w:r>
    </w:p>
    <w:p w14:paraId="28F2108B" w14:textId="77777777" w:rsidR="00E0585E" w:rsidRDefault="00E0585E" w:rsidP="009C57F0">
      <w:pPr>
        <w:pStyle w:val="Geenafstand"/>
        <w:rPr>
          <w:b/>
          <w:bCs/>
        </w:rPr>
      </w:pPr>
    </w:p>
    <w:p w14:paraId="0FF93AD5" w14:textId="78F9ECE3" w:rsidR="007D4AF8" w:rsidRDefault="00283AE1" w:rsidP="009C57F0">
      <w:pPr>
        <w:pStyle w:val="Geenafstand"/>
        <w:rPr>
          <w:b/>
          <w:bCs/>
        </w:rPr>
      </w:pPr>
      <w:r w:rsidRPr="00283AE1">
        <w:rPr>
          <w:b/>
          <w:bCs/>
        </w:rPr>
        <w:t>Gebed</w:t>
      </w:r>
      <w:r w:rsidR="00E0585E">
        <w:rPr>
          <w:b/>
          <w:bCs/>
        </w:rPr>
        <w:t xml:space="preserve"> om de leiding met de Heilige Geest</w:t>
      </w:r>
    </w:p>
    <w:p w14:paraId="2EB7EB04" w14:textId="43E6D4BE" w:rsidR="009C57F0" w:rsidRDefault="009C57F0" w:rsidP="00B57CF8">
      <w:pPr>
        <w:pStyle w:val="Geenafstand"/>
        <w:sectPr w:rsidR="009C57F0" w:rsidSect="00261D1D">
          <w:type w:val="continuous"/>
          <w:pgSz w:w="11906" w:h="16838"/>
          <w:pgMar w:top="851" w:right="1417" w:bottom="851" w:left="1417" w:header="708" w:footer="708" w:gutter="0"/>
          <w:cols w:space="708"/>
          <w:docGrid w:linePitch="360"/>
        </w:sectPr>
      </w:pPr>
    </w:p>
    <w:p w14:paraId="0288D9A3" w14:textId="77777777" w:rsidR="00E0585E" w:rsidRDefault="004B5B2E" w:rsidP="00C20902">
      <w:pPr>
        <w:pStyle w:val="Geenafstand"/>
        <w:rPr>
          <w:b/>
          <w:bCs/>
        </w:rPr>
      </w:pPr>
      <w:r>
        <w:rPr>
          <w:b/>
          <w:bCs/>
        </w:rPr>
        <w:lastRenderedPageBreak/>
        <w:t>Schriftlezing</w:t>
      </w:r>
      <w:r w:rsidR="00E0585E">
        <w:rPr>
          <w:b/>
          <w:bCs/>
        </w:rPr>
        <w:t>en</w:t>
      </w:r>
      <w:r w:rsidR="007D4AF8">
        <w:rPr>
          <w:b/>
          <w:bCs/>
        </w:rPr>
        <w:t xml:space="preserve"> (HSV)</w:t>
      </w:r>
      <w:r>
        <w:rPr>
          <w:b/>
          <w:bCs/>
        </w:rPr>
        <w:t>:</w:t>
      </w:r>
      <w:r w:rsidR="00C20902">
        <w:rPr>
          <w:b/>
          <w:bCs/>
        </w:rPr>
        <w:t xml:space="preserve"> </w:t>
      </w:r>
    </w:p>
    <w:p w14:paraId="2041EA55" w14:textId="4FF34DC8" w:rsidR="00E0585E" w:rsidRDefault="00E0585E" w:rsidP="00E0585E">
      <w:pPr>
        <w:pStyle w:val="Geenafstand"/>
        <w:numPr>
          <w:ilvl w:val="0"/>
          <w:numId w:val="4"/>
        </w:numPr>
        <w:rPr>
          <w:b/>
          <w:bCs/>
        </w:rPr>
      </w:pPr>
      <w:r>
        <w:rPr>
          <w:b/>
          <w:bCs/>
        </w:rPr>
        <w:t>Numeri 15: 17 – 21</w:t>
      </w:r>
    </w:p>
    <w:p w14:paraId="11B24BDD" w14:textId="338A105D" w:rsidR="00D62E04" w:rsidRDefault="00E0585E" w:rsidP="00E0585E">
      <w:pPr>
        <w:pStyle w:val="Geenafstand"/>
        <w:numPr>
          <w:ilvl w:val="0"/>
          <w:numId w:val="4"/>
        </w:numPr>
        <w:rPr>
          <w:b/>
          <w:bCs/>
        </w:rPr>
      </w:pPr>
      <w:r>
        <w:rPr>
          <w:b/>
          <w:bCs/>
        </w:rPr>
        <w:t>1 Korinthe 15: 12</w:t>
      </w:r>
      <w:r w:rsidR="00283AE1">
        <w:rPr>
          <w:b/>
          <w:bCs/>
        </w:rPr>
        <w:t xml:space="preserve"> - </w:t>
      </w:r>
      <w:r>
        <w:rPr>
          <w:b/>
          <w:bCs/>
        </w:rPr>
        <w:t>22</w:t>
      </w:r>
    </w:p>
    <w:p w14:paraId="649EA1BE" w14:textId="77777777" w:rsidR="00283AE1" w:rsidRDefault="00283AE1" w:rsidP="00BA042E">
      <w:pPr>
        <w:pStyle w:val="Geenafstand"/>
        <w:rPr>
          <w:b/>
          <w:bCs/>
        </w:rPr>
      </w:pPr>
      <w:bookmarkStart w:id="2" w:name="_Hlk103972212"/>
    </w:p>
    <w:bookmarkEnd w:id="2"/>
    <w:p w14:paraId="6FDF77EB" w14:textId="3B502533" w:rsidR="00453C0B" w:rsidRPr="00453C0B" w:rsidRDefault="00453C0B" w:rsidP="00453C0B">
      <w:pPr>
        <w:pStyle w:val="Geenafstand"/>
        <w:numPr>
          <w:ilvl w:val="0"/>
          <w:numId w:val="6"/>
        </w:numPr>
        <w:rPr>
          <w:b/>
          <w:bCs/>
        </w:rPr>
      </w:pPr>
      <w:r w:rsidRPr="00453C0B">
        <w:rPr>
          <w:b/>
          <w:bCs/>
        </w:rPr>
        <w:t>Numeri 15: 17 - 21</w:t>
      </w:r>
    </w:p>
    <w:p w14:paraId="6522D07D" w14:textId="77777777" w:rsidR="00453C0B" w:rsidRDefault="00453C0B" w:rsidP="00453C0B">
      <w:pPr>
        <w:pStyle w:val="Geenafstand"/>
      </w:pPr>
      <w:r>
        <w:t>17De HEERE sprak tot Mozes:</w:t>
      </w:r>
    </w:p>
    <w:p w14:paraId="03A54266" w14:textId="77777777" w:rsidR="00453C0B" w:rsidRDefault="00453C0B" w:rsidP="00453C0B">
      <w:pPr>
        <w:pStyle w:val="Geenafstand"/>
      </w:pPr>
      <w:r>
        <w:t>18Spreek tot de Israëlieten en zeg tegen hen: Als u gekomen bent in het land waarheen Ik u breng,</w:t>
      </w:r>
    </w:p>
    <w:p w14:paraId="75F1079C" w14:textId="77777777" w:rsidR="00453C0B" w:rsidRDefault="00453C0B" w:rsidP="00453C0B">
      <w:pPr>
        <w:pStyle w:val="Geenafstand"/>
      </w:pPr>
      <w:r>
        <w:t>19en het gebeurt dat u van het brood van het land eet, dan moet u de HEERE een hefoffer brengen.</w:t>
      </w:r>
    </w:p>
    <w:p w14:paraId="3ABDF398" w14:textId="77777777" w:rsidR="00453C0B" w:rsidRDefault="00453C0B" w:rsidP="00453C0B">
      <w:pPr>
        <w:pStyle w:val="Geenafstand"/>
      </w:pPr>
      <w:r>
        <w:t>20U moet van de eerstelingen van uw deeg een koek als hefoffer brengen. Zoals het hefoffer van de dorsvloer, zo moet u dat brengen.</w:t>
      </w:r>
    </w:p>
    <w:p w14:paraId="760AEFA3" w14:textId="77777777" w:rsidR="00453C0B" w:rsidRDefault="00453C0B" w:rsidP="00453C0B">
      <w:pPr>
        <w:pStyle w:val="Geenafstand"/>
      </w:pPr>
      <w:r>
        <w:t>21U moet van de eerstelingen van uw deeg de HEERE een hefoffer geven, al uw generaties door.</w:t>
      </w:r>
    </w:p>
    <w:p w14:paraId="190E6D7C" w14:textId="77777777" w:rsidR="00453C0B" w:rsidRDefault="00453C0B" w:rsidP="00453C0B">
      <w:pPr>
        <w:pStyle w:val="Geenafstand"/>
      </w:pPr>
    </w:p>
    <w:p w14:paraId="40C6BA2B" w14:textId="37FAE681" w:rsidR="00453C0B" w:rsidRPr="00453C0B" w:rsidRDefault="00453C0B" w:rsidP="00453C0B">
      <w:pPr>
        <w:pStyle w:val="Geenafstand"/>
        <w:numPr>
          <w:ilvl w:val="0"/>
          <w:numId w:val="6"/>
        </w:numPr>
        <w:rPr>
          <w:b/>
          <w:bCs/>
        </w:rPr>
      </w:pPr>
      <w:r w:rsidRPr="00453C0B">
        <w:rPr>
          <w:b/>
          <w:bCs/>
        </w:rPr>
        <w:t>1 Korinthe 15: 12 - 22</w:t>
      </w:r>
    </w:p>
    <w:p w14:paraId="4E796020" w14:textId="77777777" w:rsidR="009F0B56" w:rsidRDefault="009F0B56" w:rsidP="009F0B56">
      <w:pPr>
        <w:pStyle w:val="Geenafstand"/>
      </w:pPr>
      <w:r>
        <w:t>12Als nu van Christus gepredikt wordt dat Hij uit de doden is opgewekt, hoe kunnen sommigen onder u dan zeggen dat er geen opstanding van de doden is?</w:t>
      </w:r>
    </w:p>
    <w:p w14:paraId="216991C1" w14:textId="77777777" w:rsidR="009F0B56" w:rsidRDefault="009F0B56" w:rsidP="009F0B56">
      <w:pPr>
        <w:pStyle w:val="Geenafstand"/>
      </w:pPr>
      <w:r>
        <w:t>13En als er geen opstanding van de doden is, dan is Christus ook niet opgewekt.</w:t>
      </w:r>
    </w:p>
    <w:p w14:paraId="6A0962B1" w14:textId="77777777" w:rsidR="009F0B56" w:rsidRDefault="009F0B56" w:rsidP="009F0B56">
      <w:pPr>
        <w:pStyle w:val="Geenafstand"/>
      </w:pPr>
      <w:r>
        <w:t>14En als Christus niet is opgewekt, dan is onze prediking zonder inhoud, en zonder inhoud is ook uw geloof.</w:t>
      </w:r>
    </w:p>
    <w:p w14:paraId="051C0861" w14:textId="77777777" w:rsidR="009F0B56" w:rsidRDefault="009F0B56" w:rsidP="009F0B56">
      <w:pPr>
        <w:pStyle w:val="Geenafstand"/>
      </w:pPr>
      <w:r>
        <w:t>15En dan blijken wij ook valse getuigen van God te zijn. Wij hebben namelijk van God getuigd dat Hij Christus heeft opgewekt, terwijl Hij Die niet heeft opgewekt als inderdaad de doden niet opgewekt worden.</w:t>
      </w:r>
    </w:p>
    <w:p w14:paraId="1F7A302E" w14:textId="77777777" w:rsidR="009F0B56" w:rsidRDefault="009F0B56" w:rsidP="009F0B56">
      <w:pPr>
        <w:pStyle w:val="Geenafstand"/>
      </w:pPr>
      <w:r>
        <w:t>16Immers, als de doden niet opgewekt worden, is ook Christus niet opgewekt.</w:t>
      </w:r>
    </w:p>
    <w:p w14:paraId="2D971E5E" w14:textId="77777777" w:rsidR="009F0B56" w:rsidRDefault="009F0B56" w:rsidP="009F0B56">
      <w:pPr>
        <w:pStyle w:val="Geenafstand"/>
      </w:pPr>
      <w:r>
        <w:t>17En als Christus niet is opgewekt, is uw geloof zinloos; u bent dan nog in uw zonden.</w:t>
      </w:r>
    </w:p>
    <w:p w14:paraId="1974C4D5" w14:textId="77777777" w:rsidR="009F0B56" w:rsidRDefault="009F0B56" w:rsidP="009F0B56">
      <w:pPr>
        <w:pStyle w:val="Geenafstand"/>
      </w:pPr>
      <w:r>
        <w:t>18Dan zijn ook zij die in Christus ontslapen zijn, verloren.</w:t>
      </w:r>
    </w:p>
    <w:p w14:paraId="2FAFDA33" w14:textId="77777777" w:rsidR="009F0B56" w:rsidRDefault="009F0B56" w:rsidP="009F0B56">
      <w:pPr>
        <w:pStyle w:val="Geenafstand"/>
      </w:pPr>
      <w:r>
        <w:t>19Als wij alleen voor dit leven op Christus onze hoop gevestigd hebben, zijn wij de meest beklagenswaardige van alle mensen.</w:t>
      </w:r>
    </w:p>
    <w:p w14:paraId="0852A08F" w14:textId="77777777" w:rsidR="009F0B56" w:rsidRDefault="009F0B56" w:rsidP="009F0B56">
      <w:pPr>
        <w:pStyle w:val="Geenafstand"/>
      </w:pPr>
      <w:r>
        <w:t>20Maar nu, Christus ís opgewekt uit de doden en is de Eersteling geworden van hen die ontslapen zijn.</w:t>
      </w:r>
    </w:p>
    <w:p w14:paraId="64E6531B" w14:textId="77777777" w:rsidR="009F0B56" w:rsidRDefault="009F0B56" w:rsidP="009F0B56">
      <w:pPr>
        <w:pStyle w:val="Geenafstand"/>
      </w:pPr>
      <w:r>
        <w:t>21Want omdat de dood er is door een mens, is ook de opstanding van de doden er door een Mens.</w:t>
      </w:r>
    </w:p>
    <w:p w14:paraId="730F25BF" w14:textId="77777777" w:rsidR="009F0B56" w:rsidRDefault="009F0B56" w:rsidP="009F0B56">
      <w:pPr>
        <w:pStyle w:val="Geenafstand"/>
      </w:pPr>
      <w:r>
        <w:t>22Want zoals allen in Adam sterven, zo zullen ook in Christus allen levend gemaakt worden.</w:t>
      </w:r>
    </w:p>
    <w:p w14:paraId="6F86708B" w14:textId="77777777" w:rsidR="009F0B56" w:rsidRDefault="009F0B56" w:rsidP="009F0B56">
      <w:pPr>
        <w:pStyle w:val="Geenafstand"/>
      </w:pPr>
    </w:p>
    <w:p w14:paraId="12694660" w14:textId="3034AABA" w:rsidR="008D6D90" w:rsidRPr="00A13DD9" w:rsidRDefault="008D6D90" w:rsidP="009F0B56">
      <w:pPr>
        <w:pStyle w:val="Geenafstand"/>
        <w:rPr>
          <w:b/>
          <w:bCs/>
        </w:rPr>
      </w:pPr>
      <w:r w:rsidRPr="00A13DD9">
        <w:rPr>
          <w:b/>
          <w:bCs/>
        </w:rPr>
        <w:t xml:space="preserve">Zingen </w:t>
      </w:r>
      <w:r w:rsidR="000666E7">
        <w:rPr>
          <w:b/>
          <w:bCs/>
        </w:rPr>
        <w:t xml:space="preserve">Psalm </w:t>
      </w:r>
      <w:r w:rsidR="00574FB5">
        <w:rPr>
          <w:b/>
          <w:bCs/>
        </w:rPr>
        <w:t>7</w:t>
      </w:r>
      <w:r w:rsidR="000666E7">
        <w:rPr>
          <w:b/>
          <w:bCs/>
        </w:rPr>
        <w:t>3</w:t>
      </w:r>
      <w:r w:rsidRPr="00A13DD9">
        <w:rPr>
          <w:b/>
          <w:bCs/>
        </w:rPr>
        <w:t xml:space="preserve"> : 12 en </w:t>
      </w:r>
      <w:r w:rsidR="00574FB5">
        <w:rPr>
          <w:b/>
          <w:bCs/>
        </w:rPr>
        <w:t>13</w:t>
      </w:r>
      <w:r w:rsidRPr="00A13DD9">
        <w:rPr>
          <w:b/>
          <w:bCs/>
        </w:rPr>
        <w:t xml:space="preserve"> (</w:t>
      </w:r>
      <w:r w:rsidR="000666E7">
        <w:rPr>
          <w:b/>
          <w:bCs/>
        </w:rPr>
        <w:t>OB</w:t>
      </w:r>
      <w:r w:rsidRPr="00A13DD9">
        <w:rPr>
          <w:b/>
          <w:bCs/>
        </w:rPr>
        <w:t>)</w:t>
      </w:r>
    </w:p>
    <w:p w14:paraId="63614E44" w14:textId="77777777" w:rsidR="00A13DD9" w:rsidRPr="00A13DD9" w:rsidRDefault="00A13DD9" w:rsidP="008D6D90">
      <w:pPr>
        <w:pStyle w:val="Geenafstand"/>
        <w:rPr>
          <w:b/>
          <w:bCs/>
        </w:rPr>
        <w:sectPr w:rsidR="00A13DD9" w:rsidRPr="00A13DD9" w:rsidSect="0041120A">
          <w:type w:val="continuous"/>
          <w:pgSz w:w="11906" w:h="16838"/>
          <w:pgMar w:top="851" w:right="1418" w:bottom="851" w:left="1418" w:header="709" w:footer="709" w:gutter="0"/>
          <w:cols w:space="708"/>
          <w:docGrid w:linePitch="360"/>
        </w:sectPr>
      </w:pPr>
    </w:p>
    <w:p w14:paraId="7DFE2B91" w14:textId="6D799FA2" w:rsidR="000666E7" w:rsidRDefault="000666E7" w:rsidP="000666E7">
      <w:pPr>
        <w:pStyle w:val="Geenafstand"/>
      </w:pPr>
      <w:r>
        <w:t>1</w:t>
      </w:r>
      <w:r w:rsidR="00574FB5">
        <w:t>2</w:t>
      </w:r>
    </w:p>
    <w:p w14:paraId="362BD6BE" w14:textId="472D0A40" w:rsidR="00574FB5" w:rsidRDefault="004820F1" w:rsidP="00574FB5">
      <w:pPr>
        <w:pStyle w:val="Geenafstand"/>
      </w:pPr>
      <w:r>
        <w:t>‘</w:t>
      </w:r>
      <w:r w:rsidR="00574FB5">
        <w:t>k Zal dan gedurig bij U zijn,</w:t>
      </w:r>
    </w:p>
    <w:p w14:paraId="4ADA1595" w14:textId="77777777" w:rsidR="00574FB5" w:rsidRDefault="00574FB5" w:rsidP="00574FB5">
      <w:pPr>
        <w:pStyle w:val="Geenafstand"/>
      </w:pPr>
      <w:r>
        <w:t>In al mijn noden, angst en pijn;</w:t>
      </w:r>
    </w:p>
    <w:p w14:paraId="2B7AE346" w14:textId="77777777" w:rsidR="00574FB5" w:rsidRDefault="00574FB5" w:rsidP="00574FB5">
      <w:pPr>
        <w:pStyle w:val="Geenafstand"/>
      </w:pPr>
      <w:r>
        <w:t>U al mijn liefde waardig schatten,</w:t>
      </w:r>
    </w:p>
    <w:p w14:paraId="246DCEB8" w14:textId="77777777" w:rsidR="00574FB5" w:rsidRDefault="00574FB5" w:rsidP="00574FB5">
      <w:pPr>
        <w:pStyle w:val="Geenafstand"/>
      </w:pPr>
      <w:r>
        <w:t>Wijl Gij mijn rechterhand woudt vatten.</w:t>
      </w:r>
    </w:p>
    <w:p w14:paraId="23A03DF7" w14:textId="77777777" w:rsidR="00574FB5" w:rsidRDefault="00574FB5" w:rsidP="00574FB5">
      <w:pPr>
        <w:pStyle w:val="Geenafstand"/>
      </w:pPr>
      <w:r>
        <w:t>Gij zult mij leiden door Uw raad,</w:t>
      </w:r>
    </w:p>
    <w:p w14:paraId="5575ED65" w14:textId="77777777" w:rsidR="00574FB5" w:rsidRDefault="00574FB5" w:rsidP="00574FB5">
      <w:pPr>
        <w:pStyle w:val="Geenafstand"/>
      </w:pPr>
      <w:r>
        <w:t>O God, mijn heil, mijn toeverlaat;</w:t>
      </w:r>
    </w:p>
    <w:p w14:paraId="28210C2B" w14:textId="77777777" w:rsidR="00574FB5" w:rsidRDefault="00574FB5" w:rsidP="00574FB5">
      <w:pPr>
        <w:pStyle w:val="Geenafstand"/>
      </w:pPr>
      <w:r>
        <w:t>En mij, hiertoe door U bereid,</w:t>
      </w:r>
    </w:p>
    <w:p w14:paraId="16CCB507" w14:textId="16DC843F" w:rsidR="000666E7" w:rsidRDefault="00574FB5" w:rsidP="00574FB5">
      <w:pPr>
        <w:pStyle w:val="Geenafstand"/>
      </w:pPr>
      <w:r>
        <w:t>Opnemen in Uw heerlijkheid.</w:t>
      </w:r>
    </w:p>
    <w:p w14:paraId="7A79BDE8" w14:textId="77777777" w:rsidR="00574FB5" w:rsidRDefault="00574FB5" w:rsidP="000666E7">
      <w:pPr>
        <w:pStyle w:val="Geenafstand"/>
      </w:pPr>
    </w:p>
    <w:p w14:paraId="46497E79" w14:textId="6FA37984" w:rsidR="000666E7" w:rsidRDefault="00574FB5" w:rsidP="000666E7">
      <w:pPr>
        <w:pStyle w:val="Geenafstand"/>
      </w:pPr>
      <w:r>
        <w:t>13</w:t>
      </w:r>
    </w:p>
    <w:p w14:paraId="7EDF2971" w14:textId="77777777" w:rsidR="00574FB5" w:rsidRDefault="00574FB5" w:rsidP="00574FB5">
      <w:pPr>
        <w:pStyle w:val="Geenafstand"/>
      </w:pPr>
      <w:r>
        <w:t>Wien heb ik nevens U omhoog?</w:t>
      </w:r>
    </w:p>
    <w:p w14:paraId="5245D560" w14:textId="77777777" w:rsidR="00574FB5" w:rsidRDefault="00574FB5" w:rsidP="00574FB5">
      <w:pPr>
        <w:pStyle w:val="Geenafstand"/>
      </w:pPr>
      <w:r>
        <w:t>Wat zou mijn hart, wat zou mijn oog,</w:t>
      </w:r>
    </w:p>
    <w:p w14:paraId="5C17B17E" w14:textId="77777777" w:rsidR="00574FB5" w:rsidRDefault="00574FB5" w:rsidP="00574FB5">
      <w:pPr>
        <w:pStyle w:val="Geenafstand"/>
      </w:pPr>
      <w:r>
        <w:t>Op aarde nevens U toch lusten?</w:t>
      </w:r>
    </w:p>
    <w:p w14:paraId="14012503" w14:textId="77777777" w:rsidR="00574FB5" w:rsidRDefault="00574FB5" w:rsidP="00574FB5">
      <w:pPr>
        <w:pStyle w:val="Geenafstand"/>
      </w:pPr>
      <w:r>
        <w:t>Niets is er, waar ik in kan rusten.</w:t>
      </w:r>
    </w:p>
    <w:p w14:paraId="0AF5AFB2" w14:textId="77777777" w:rsidR="00574FB5" w:rsidRDefault="00574FB5" w:rsidP="00574FB5">
      <w:pPr>
        <w:pStyle w:val="Geenafstand"/>
      </w:pPr>
      <w:r>
        <w:t>Bezwijkt dan ooit, in bitt're smart</w:t>
      </w:r>
    </w:p>
    <w:p w14:paraId="0E61FDB5" w14:textId="77777777" w:rsidR="00574FB5" w:rsidRDefault="00574FB5" w:rsidP="00574FB5">
      <w:pPr>
        <w:pStyle w:val="Geenafstand"/>
      </w:pPr>
      <w:r>
        <w:t>Of bangen nood, mijn vlees en hart,</w:t>
      </w:r>
    </w:p>
    <w:p w14:paraId="604ECB83" w14:textId="77777777" w:rsidR="00574FB5" w:rsidRDefault="00574FB5" w:rsidP="00574FB5">
      <w:pPr>
        <w:pStyle w:val="Geenafstand"/>
      </w:pPr>
      <w:r>
        <w:t>Zo zult Gij zijn voor mijn gemoed</w:t>
      </w:r>
    </w:p>
    <w:p w14:paraId="1F61B564" w14:textId="0BBF47E6" w:rsidR="000666E7" w:rsidRDefault="00574FB5" w:rsidP="00574FB5">
      <w:pPr>
        <w:pStyle w:val="Geenafstand"/>
      </w:pPr>
      <w:r>
        <w:t>Mijn rots, mijn deel, mijn eeuwig goed.</w:t>
      </w:r>
    </w:p>
    <w:p w14:paraId="13986F92" w14:textId="77777777" w:rsidR="009F0B56" w:rsidRDefault="009F0B56" w:rsidP="00574FB5">
      <w:pPr>
        <w:pStyle w:val="Geenafstand"/>
        <w:rPr>
          <w:b/>
          <w:bCs/>
        </w:rPr>
        <w:sectPr w:rsidR="009F0B56" w:rsidSect="009F0B56">
          <w:type w:val="continuous"/>
          <w:pgSz w:w="11906" w:h="16838"/>
          <w:pgMar w:top="851" w:right="1417" w:bottom="851" w:left="1417" w:header="708" w:footer="708" w:gutter="0"/>
          <w:cols w:num="2" w:space="708"/>
          <w:docGrid w:linePitch="360"/>
        </w:sectPr>
      </w:pPr>
    </w:p>
    <w:p w14:paraId="0823B48A" w14:textId="60EEA677" w:rsidR="000666E7" w:rsidRDefault="000666E7" w:rsidP="00E95678">
      <w:pPr>
        <w:pStyle w:val="Geenafstand"/>
        <w:rPr>
          <w:b/>
          <w:bCs/>
        </w:rPr>
      </w:pPr>
      <w:r w:rsidRPr="000666E7">
        <w:rPr>
          <w:b/>
          <w:bCs/>
        </w:rPr>
        <w:t xml:space="preserve">Verkondiging </w:t>
      </w:r>
      <w:r w:rsidR="007B3DAF">
        <w:rPr>
          <w:b/>
          <w:bCs/>
        </w:rPr>
        <w:t xml:space="preserve"> (</w:t>
      </w:r>
      <w:r w:rsidR="00574FB5">
        <w:rPr>
          <w:b/>
          <w:bCs/>
        </w:rPr>
        <w:t xml:space="preserve">kernwoord: </w:t>
      </w:r>
      <w:r w:rsidR="007B3DAF">
        <w:rPr>
          <w:b/>
          <w:bCs/>
        </w:rPr>
        <w:t xml:space="preserve"> </w:t>
      </w:r>
      <w:r w:rsidR="00574FB5">
        <w:rPr>
          <w:b/>
          <w:bCs/>
        </w:rPr>
        <w:t>1 Korinthe 15 : 20</w:t>
      </w:r>
      <w:r w:rsidR="007B3DAF">
        <w:rPr>
          <w:b/>
          <w:bCs/>
        </w:rPr>
        <w:t>)</w:t>
      </w:r>
    </w:p>
    <w:p w14:paraId="3E7507DC" w14:textId="48A85FA2" w:rsidR="005E5728" w:rsidRPr="005E5728" w:rsidRDefault="005E5728" w:rsidP="00E95678">
      <w:pPr>
        <w:pStyle w:val="Geenafstand"/>
      </w:pPr>
      <w:r w:rsidRPr="005E5728">
        <w:t>20Maar nu, Christus ís opgewekt uit de doden en is de Eersteling geworden van hen die ontslapen zijn.</w:t>
      </w:r>
    </w:p>
    <w:p w14:paraId="799360F1" w14:textId="77777777" w:rsidR="000666E7" w:rsidRDefault="000666E7" w:rsidP="00E95678">
      <w:pPr>
        <w:pStyle w:val="Geenafstand"/>
        <w:rPr>
          <w:b/>
          <w:bCs/>
        </w:rPr>
      </w:pPr>
    </w:p>
    <w:p w14:paraId="22AC4957" w14:textId="5A202A41" w:rsidR="00E95678" w:rsidRPr="00E95678" w:rsidRDefault="00E95678" w:rsidP="00E95678">
      <w:pPr>
        <w:pStyle w:val="Geenafstand"/>
        <w:rPr>
          <w:b/>
          <w:bCs/>
        </w:rPr>
      </w:pPr>
      <w:r w:rsidRPr="00E95678">
        <w:rPr>
          <w:b/>
          <w:bCs/>
        </w:rPr>
        <w:t xml:space="preserve">Zingen </w:t>
      </w:r>
      <w:r w:rsidR="00A13DD9">
        <w:rPr>
          <w:b/>
          <w:bCs/>
        </w:rPr>
        <w:t>Gezang</w:t>
      </w:r>
      <w:r w:rsidR="00574FB5">
        <w:rPr>
          <w:b/>
          <w:bCs/>
        </w:rPr>
        <w:t xml:space="preserve"> 217</w:t>
      </w:r>
      <w:r w:rsidR="00A13DD9">
        <w:rPr>
          <w:b/>
          <w:bCs/>
        </w:rPr>
        <w:t xml:space="preserve"> </w:t>
      </w:r>
      <w:r w:rsidR="00D62E04">
        <w:rPr>
          <w:b/>
          <w:bCs/>
        </w:rPr>
        <w:t xml:space="preserve">: </w:t>
      </w:r>
      <w:r w:rsidR="00273760">
        <w:rPr>
          <w:b/>
          <w:bCs/>
        </w:rPr>
        <w:t>1</w:t>
      </w:r>
      <w:r w:rsidR="00A13DD9">
        <w:rPr>
          <w:b/>
          <w:bCs/>
        </w:rPr>
        <w:t xml:space="preserve"> en </w:t>
      </w:r>
      <w:r w:rsidR="00574FB5">
        <w:rPr>
          <w:b/>
          <w:bCs/>
        </w:rPr>
        <w:t>4</w:t>
      </w:r>
      <w:r w:rsidR="00E4422B">
        <w:rPr>
          <w:b/>
          <w:bCs/>
        </w:rPr>
        <w:t xml:space="preserve"> (</w:t>
      </w:r>
      <w:r w:rsidR="00273760">
        <w:rPr>
          <w:b/>
          <w:bCs/>
        </w:rPr>
        <w:t>Liedboek 1973</w:t>
      </w:r>
      <w:r w:rsidR="00D62E04">
        <w:rPr>
          <w:b/>
          <w:bCs/>
        </w:rPr>
        <w:t>)</w:t>
      </w:r>
      <w:r w:rsidR="009C57F0">
        <w:rPr>
          <w:b/>
          <w:bCs/>
        </w:rPr>
        <w:t xml:space="preserve"> </w:t>
      </w:r>
    </w:p>
    <w:p w14:paraId="25BF0CDA"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2780E3B1" w14:textId="77777777" w:rsidR="00453C0B" w:rsidRDefault="00453C0B" w:rsidP="00453C0B">
      <w:pPr>
        <w:pStyle w:val="Geenafstand"/>
      </w:pPr>
      <w:r>
        <w:t>1</w:t>
      </w:r>
    </w:p>
    <w:p w14:paraId="16ABD3B2" w14:textId="77777777" w:rsidR="00453C0B" w:rsidRDefault="00453C0B" w:rsidP="00453C0B">
      <w:pPr>
        <w:pStyle w:val="Geenafstand"/>
      </w:pPr>
      <w:r>
        <w:t>Jezus leeft en ik met Hem!</w:t>
      </w:r>
    </w:p>
    <w:p w14:paraId="58E517B3" w14:textId="77777777" w:rsidR="00453C0B" w:rsidRDefault="00453C0B" w:rsidP="00453C0B">
      <w:pPr>
        <w:pStyle w:val="Geenafstand"/>
      </w:pPr>
      <w:r>
        <w:t>Dood, waar is uw schrik gebleven?</w:t>
      </w:r>
    </w:p>
    <w:p w14:paraId="67CB052B" w14:textId="77777777" w:rsidR="00453C0B" w:rsidRDefault="00453C0B" w:rsidP="00453C0B">
      <w:pPr>
        <w:pStyle w:val="Geenafstand"/>
      </w:pPr>
      <w:r>
        <w:t>Hem behoor ik en zijn stem</w:t>
      </w:r>
    </w:p>
    <w:p w14:paraId="729225F9" w14:textId="77777777" w:rsidR="00453C0B" w:rsidRDefault="00453C0B" w:rsidP="00453C0B">
      <w:pPr>
        <w:pStyle w:val="Geenafstand"/>
      </w:pPr>
      <w:r>
        <w:t>roept ook mij straks tot het leven,</w:t>
      </w:r>
    </w:p>
    <w:p w14:paraId="6BC7BC1D" w14:textId="77777777" w:rsidR="00453C0B" w:rsidRDefault="00453C0B" w:rsidP="00453C0B">
      <w:pPr>
        <w:pStyle w:val="Geenafstand"/>
      </w:pPr>
      <w:r>
        <w:t>opdat ik zijn licht aanschouw, -</w:t>
      </w:r>
    </w:p>
    <w:p w14:paraId="68888BB6" w14:textId="77777777" w:rsidR="00453C0B" w:rsidRDefault="00453C0B" w:rsidP="00453C0B">
      <w:pPr>
        <w:pStyle w:val="Geenafstand"/>
      </w:pPr>
      <w:r>
        <w:t>dit is al waar ik op bouw.</w:t>
      </w:r>
    </w:p>
    <w:p w14:paraId="5FE8DCB9" w14:textId="4E113E87" w:rsidR="00453C0B" w:rsidRDefault="00453C0B" w:rsidP="00453C0B">
      <w:pPr>
        <w:pStyle w:val="Geenafstand"/>
      </w:pPr>
    </w:p>
    <w:p w14:paraId="036885F2" w14:textId="77777777" w:rsidR="00453C0B" w:rsidRDefault="00453C0B" w:rsidP="00453C0B">
      <w:pPr>
        <w:pStyle w:val="Geenafstand"/>
      </w:pPr>
      <w:r>
        <w:t>4</w:t>
      </w:r>
    </w:p>
    <w:p w14:paraId="5BE73522" w14:textId="77777777" w:rsidR="00453C0B" w:rsidRDefault="00453C0B" w:rsidP="00453C0B">
      <w:pPr>
        <w:pStyle w:val="Geenafstand"/>
      </w:pPr>
      <w:r>
        <w:t>Jezus leeft! Nu is de dood</w:t>
      </w:r>
    </w:p>
    <w:p w14:paraId="4FEE373C" w14:textId="77777777" w:rsidR="00453C0B" w:rsidRDefault="00453C0B" w:rsidP="00453C0B">
      <w:pPr>
        <w:pStyle w:val="Geenafstand"/>
      </w:pPr>
      <w:r>
        <w:t>mij de toegang tot het leven.</w:t>
      </w:r>
    </w:p>
    <w:p w14:paraId="00C9E97E" w14:textId="77777777" w:rsidR="00453C0B" w:rsidRDefault="00453C0B" w:rsidP="00453C0B">
      <w:pPr>
        <w:pStyle w:val="Geenafstand"/>
      </w:pPr>
      <w:r>
        <w:t>Troost en kracht in stervensnood</w:t>
      </w:r>
    </w:p>
    <w:p w14:paraId="5D0F4171" w14:textId="77777777" w:rsidR="00453C0B" w:rsidRDefault="00453C0B" w:rsidP="00453C0B">
      <w:pPr>
        <w:pStyle w:val="Geenafstand"/>
      </w:pPr>
      <w:r>
        <w:t>zal de Levende mij geven,</w:t>
      </w:r>
    </w:p>
    <w:p w14:paraId="2D4E6E82" w14:textId="77777777" w:rsidR="00453C0B" w:rsidRDefault="00453C0B" w:rsidP="00453C0B">
      <w:pPr>
        <w:pStyle w:val="Geenafstand"/>
      </w:pPr>
      <w:r>
        <w:t>als ik stil Hem toevertrouw:</w:t>
      </w:r>
    </w:p>
    <w:p w14:paraId="2C2B85FD" w14:textId="34F24A18" w:rsidR="00273760" w:rsidRDefault="00453C0B" w:rsidP="00453C0B">
      <w:pPr>
        <w:pStyle w:val="Geenafstand"/>
        <w:sectPr w:rsidR="00273760" w:rsidSect="00453C0B">
          <w:type w:val="continuous"/>
          <w:pgSz w:w="11906" w:h="16838"/>
          <w:pgMar w:top="851" w:right="1417" w:bottom="851" w:left="1417" w:header="708" w:footer="708" w:gutter="0"/>
          <w:cols w:num="2" w:space="708"/>
          <w:docGrid w:linePitch="360"/>
        </w:sectPr>
      </w:pPr>
      <w:r>
        <w:t>'Gij zijt al waar ik op bouw!'</w:t>
      </w:r>
    </w:p>
    <w:p w14:paraId="2FAA9444" w14:textId="41A52A49" w:rsidR="00A543A5" w:rsidRDefault="00A543A5" w:rsidP="00B57CF8">
      <w:pPr>
        <w:pStyle w:val="Geenafstand"/>
        <w:rPr>
          <w:b/>
          <w:bCs/>
        </w:rPr>
      </w:pPr>
      <w:r>
        <w:rPr>
          <w:b/>
          <w:bCs/>
        </w:rPr>
        <w:lastRenderedPageBreak/>
        <w:t xml:space="preserve">Dankgebed </w:t>
      </w:r>
      <w:r w:rsidR="007A4189">
        <w:rPr>
          <w:b/>
          <w:bCs/>
        </w:rPr>
        <w:t>en voorbeden</w:t>
      </w:r>
    </w:p>
    <w:p w14:paraId="4E5772E8" w14:textId="0BDFFD56" w:rsidR="000575E2" w:rsidRDefault="000575E2" w:rsidP="00B57CF8">
      <w:pPr>
        <w:pStyle w:val="Geenafstand"/>
        <w:rPr>
          <w:b/>
          <w:bCs/>
        </w:rPr>
      </w:pPr>
    </w:p>
    <w:p w14:paraId="2B06718F" w14:textId="385AE569" w:rsidR="000575E2" w:rsidRDefault="000575E2" w:rsidP="00B57CF8">
      <w:pPr>
        <w:pStyle w:val="Geenafstand"/>
        <w:rPr>
          <w:b/>
          <w:bCs/>
        </w:rPr>
      </w:pPr>
      <w:r w:rsidRPr="000575E2">
        <w:rPr>
          <w:b/>
          <w:bCs/>
        </w:rPr>
        <w:t>Collecte</w:t>
      </w:r>
    </w:p>
    <w:p w14:paraId="763E1CFE" w14:textId="77777777" w:rsidR="00A543A5" w:rsidRDefault="00A543A5" w:rsidP="00B57CF8">
      <w:pPr>
        <w:pStyle w:val="Geenafstand"/>
        <w:rPr>
          <w:b/>
          <w:bCs/>
        </w:rPr>
      </w:pPr>
    </w:p>
    <w:p w14:paraId="37727954" w14:textId="1E1A393B" w:rsidR="005411E3" w:rsidRPr="00F90AD4" w:rsidRDefault="008A1E5B" w:rsidP="00B57CF8">
      <w:pPr>
        <w:pStyle w:val="Geenafstand"/>
        <w:rPr>
          <w:b/>
          <w:bCs/>
        </w:rPr>
      </w:pPr>
      <w:bookmarkStart w:id="3" w:name="_Hlk110533181"/>
      <w:r>
        <w:rPr>
          <w:b/>
          <w:bCs/>
        </w:rPr>
        <w:t xml:space="preserve">Zingen </w:t>
      </w:r>
      <w:r w:rsidR="00AB3C78">
        <w:rPr>
          <w:b/>
          <w:bCs/>
        </w:rPr>
        <w:t>P</w:t>
      </w:r>
      <w:r w:rsidR="00453C0B">
        <w:rPr>
          <w:b/>
          <w:bCs/>
        </w:rPr>
        <w:t>s</w:t>
      </w:r>
      <w:r w:rsidR="00AB3C78">
        <w:rPr>
          <w:b/>
          <w:bCs/>
        </w:rPr>
        <w:t xml:space="preserve">alm </w:t>
      </w:r>
      <w:r w:rsidR="00453C0B">
        <w:rPr>
          <w:b/>
          <w:bCs/>
        </w:rPr>
        <w:t>30</w:t>
      </w:r>
      <w:r w:rsidR="00273760">
        <w:rPr>
          <w:b/>
          <w:bCs/>
        </w:rPr>
        <w:t>:</w:t>
      </w:r>
      <w:r w:rsidR="00925258">
        <w:rPr>
          <w:b/>
          <w:bCs/>
        </w:rPr>
        <w:t xml:space="preserve"> 1</w:t>
      </w:r>
      <w:r w:rsidR="003B76F8">
        <w:rPr>
          <w:b/>
          <w:bCs/>
        </w:rPr>
        <w:t xml:space="preserve">, en </w:t>
      </w:r>
      <w:r w:rsidR="00AB3C78">
        <w:rPr>
          <w:b/>
          <w:bCs/>
        </w:rPr>
        <w:t>2</w:t>
      </w:r>
      <w:r w:rsidR="00925258">
        <w:rPr>
          <w:b/>
          <w:bCs/>
        </w:rPr>
        <w:t xml:space="preserve"> </w:t>
      </w:r>
      <w:r w:rsidR="00AB3C78">
        <w:rPr>
          <w:b/>
          <w:bCs/>
        </w:rPr>
        <w:t>(</w:t>
      </w:r>
      <w:r w:rsidR="00453C0B">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bookmarkEnd w:id="3"/>
    <w:p w14:paraId="36E3B255" w14:textId="77777777" w:rsidR="00453C0B" w:rsidRDefault="00453C0B" w:rsidP="00453C0B">
      <w:pPr>
        <w:pStyle w:val="Geenafstand"/>
      </w:pPr>
      <w:r>
        <w:t>1</w:t>
      </w:r>
    </w:p>
    <w:p w14:paraId="583D2BA9" w14:textId="77777777" w:rsidR="00453C0B" w:rsidRDefault="00453C0B" w:rsidP="00453C0B">
      <w:pPr>
        <w:pStyle w:val="Geenafstand"/>
      </w:pPr>
      <w:r>
        <w:t>Dank, HEER, Gij hebt het niet gedoogd,</w:t>
      </w:r>
    </w:p>
    <w:p w14:paraId="3DC0E8DB" w14:textId="77777777" w:rsidR="00453C0B" w:rsidRDefault="00453C0B" w:rsidP="00453C0B">
      <w:pPr>
        <w:pStyle w:val="Geenafstand"/>
      </w:pPr>
      <w:r>
        <w:t>dat vreugd mijn vijand heeft verhoogd!</w:t>
      </w:r>
    </w:p>
    <w:p w14:paraId="2CB1FA11" w14:textId="77777777" w:rsidR="00453C0B" w:rsidRDefault="00453C0B" w:rsidP="00453C0B">
      <w:pPr>
        <w:pStyle w:val="Geenafstand"/>
      </w:pPr>
      <w:r>
        <w:t>Mijn God, om hulp riep ik U aan,</w:t>
      </w:r>
    </w:p>
    <w:p w14:paraId="42D33637" w14:textId="77777777" w:rsidR="00453C0B" w:rsidRDefault="00453C0B" w:rsidP="00453C0B">
      <w:pPr>
        <w:pStyle w:val="Geenafstand"/>
      </w:pPr>
      <w:r>
        <w:t>en Gij schonkt mij dit nieuw bestaan!</w:t>
      </w:r>
    </w:p>
    <w:p w14:paraId="3BD3C63B" w14:textId="77777777" w:rsidR="00453C0B" w:rsidRDefault="00453C0B" w:rsidP="00453C0B">
      <w:pPr>
        <w:pStyle w:val="Geenafstand"/>
      </w:pPr>
      <w:r>
        <w:t>Het donker doodsrijk met zijn dreiging</w:t>
      </w:r>
    </w:p>
    <w:p w14:paraId="46688EA3" w14:textId="77777777" w:rsidR="00453C0B" w:rsidRDefault="00453C0B" w:rsidP="00453C0B">
      <w:pPr>
        <w:pStyle w:val="Geenafstand"/>
      </w:pPr>
      <w:r>
        <w:t>werd tot een schaduw die voorbijging.</w:t>
      </w:r>
    </w:p>
    <w:p w14:paraId="3434EED0" w14:textId="77777777" w:rsidR="00453C0B" w:rsidRDefault="00453C0B" w:rsidP="00453C0B">
      <w:pPr>
        <w:pStyle w:val="Geenafstand"/>
      </w:pPr>
    </w:p>
    <w:p w14:paraId="6DBA751B" w14:textId="77777777" w:rsidR="00453C0B" w:rsidRDefault="00453C0B" w:rsidP="00453C0B">
      <w:pPr>
        <w:pStyle w:val="Geenafstand"/>
      </w:pPr>
      <w:r>
        <w:t>2</w:t>
      </w:r>
    </w:p>
    <w:p w14:paraId="252B7AF5" w14:textId="77777777" w:rsidR="00453C0B" w:rsidRDefault="00453C0B" w:rsidP="00453C0B">
      <w:pPr>
        <w:pStyle w:val="Geenafstand"/>
      </w:pPr>
      <w:r>
        <w:t>Heft tot zijn eer een lofzang aan,</w:t>
      </w:r>
    </w:p>
    <w:p w14:paraId="1018BD15" w14:textId="77777777" w:rsidR="00453C0B" w:rsidRDefault="00453C0B" w:rsidP="00453C0B">
      <w:pPr>
        <w:pStyle w:val="Geenafstand"/>
      </w:pPr>
      <w:r>
        <w:t>gij die den HEER zijt toegedaan.</w:t>
      </w:r>
    </w:p>
    <w:p w14:paraId="201A8B53" w14:textId="77777777" w:rsidR="00453C0B" w:rsidRDefault="00453C0B" w:rsidP="00453C0B">
      <w:pPr>
        <w:pStyle w:val="Geenafstand"/>
      </w:pPr>
      <w:r>
        <w:t>Zijn gramschap duurt een kleine tijd,</w:t>
      </w:r>
    </w:p>
    <w:p w14:paraId="355FA793" w14:textId="77777777" w:rsidR="00453C0B" w:rsidRDefault="00453C0B" w:rsidP="00453C0B">
      <w:pPr>
        <w:pStyle w:val="Geenafstand"/>
      </w:pPr>
      <w:r>
        <w:t>een leven zijn goedgunstigheid.</w:t>
      </w:r>
    </w:p>
    <w:p w14:paraId="31AC83A0" w14:textId="77777777" w:rsidR="00453C0B" w:rsidRDefault="00453C0B" w:rsidP="00453C0B">
      <w:pPr>
        <w:pStyle w:val="Geenafstand"/>
      </w:pPr>
      <w:r>
        <w:t>Die wenend 's nachts is neergezegen</w:t>
      </w:r>
    </w:p>
    <w:p w14:paraId="42426711" w14:textId="77777777" w:rsidR="00453C0B" w:rsidRDefault="00453C0B" w:rsidP="00453C0B">
      <w:pPr>
        <w:pStyle w:val="Geenafstand"/>
      </w:pPr>
      <w:r>
        <w:t>gaat met gejuich het zonlicht tegen.</w:t>
      </w:r>
    </w:p>
    <w:p w14:paraId="2AF3E60A" w14:textId="77777777" w:rsidR="00453C0B" w:rsidRDefault="00453C0B" w:rsidP="00453C0B">
      <w:pPr>
        <w:pStyle w:val="Geenafstand"/>
        <w:sectPr w:rsidR="00453C0B" w:rsidSect="00453C0B">
          <w:type w:val="continuous"/>
          <w:pgSz w:w="11906" w:h="16838"/>
          <w:pgMar w:top="851" w:right="1417" w:bottom="851" w:left="1417" w:header="708" w:footer="708" w:gutter="0"/>
          <w:cols w:num="2" w:space="708"/>
          <w:docGrid w:linePitch="360"/>
        </w:sectPr>
      </w:pPr>
    </w:p>
    <w:p w14:paraId="0878DE22" w14:textId="77777777" w:rsidR="00453C0B" w:rsidRDefault="00453C0B" w:rsidP="00453C0B">
      <w:pPr>
        <w:pStyle w:val="Geenafstand"/>
      </w:pPr>
    </w:p>
    <w:p w14:paraId="27202BCD" w14:textId="0902F4B1"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FF3AE" w14:textId="77777777" w:rsidR="00D93176" w:rsidRDefault="00D93176" w:rsidP="00C05C51">
      <w:pPr>
        <w:spacing w:after="0" w:line="240" w:lineRule="auto"/>
      </w:pPr>
      <w:r>
        <w:separator/>
      </w:r>
    </w:p>
  </w:endnote>
  <w:endnote w:type="continuationSeparator" w:id="0">
    <w:p w14:paraId="69297AA5" w14:textId="77777777" w:rsidR="00D93176" w:rsidRDefault="00D93176"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39142"/>
      <w:docPartObj>
        <w:docPartGallery w:val="Page Numbers (Bottom of Page)"/>
        <w:docPartUnique/>
      </w:docPartObj>
    </w:sdtPr>
    <w:sdtContent>
      <w:p w14:paraId="195FA5F2" w14:textId="7C5BBCC5" w:rsidR="00C05C51" w:rsidRDefault="00DD7F85">
        <w:pPr>
          <w:pStyle w:val="Voettekst"/>
        </w:pPr>
        <w:r>
          <w:rPr>
            <w:noProof/>
          </w:rPr>
          <mc:AlternateContent>
            <mc:Choice Requires="wps">
              <w:drawing>
                <wp:anchor distT="0" distB="0" distL="114300" distR="114300" simplePos="0" relativeHeight="251659264" behindDoc="0" locked="0" layoutInCell="1" allowOverlap="1" wp14:anchorId="1759AD98" wp14:editId="6D30C80F">
                  <wp:simplePos x="0" y="0"/>
                  <wp:positionH relativeFrom="rightMargin">
                    <wp:align>center</wp:align>
                  </wp:positionH>
                  <wp:positionV relativeFrom="bottomMargin">
                    <wp:align>center</wp:align>
                  </wp:positionV>
                  <wp:extent cx="565785" cy="191770"/>
                  <wp:effectExtent l="0" t="0" r="0" b="0"/>
                  <wp:wrapNone/>
                  <wp:docPr id="1432972027"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759AD98"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A9306" w14:textId="77777777" w:rsidR="00D93176" w:rsidRDefault="00D93176" w:rsidP="00C05C51">
      <w:pPr>
        <w:spacing w:after="0" w:line="240" w:lineRule="auto"/>
      </w:pPr>
      <w:r>
        <w:separator/>
      </w:r>
    </w:p>
  </w:footnote>
  <w:footnote w:type="continuationSeparator" w:id="0">
    <w:p w14:paraId="39B8B436" w14:textId="77777777" w:rsidR="00D93176" w:rsidRDefault="00D93176"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60D13"/>
    <w:multiLevelType w:val="hybridMultilevel"/>
    <w:tmpl w:val="680CF1E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EA26A2F"/>
    <w:multiLevelType w:val="hybridMultilevel"/>
    <w:tmpl w:val="B6C897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40831FB1"/>
    <w:multiLevelType w:val="hybridMultilevel"/>
    <w:tmpl w:val="F8B28E9C"/>
    <w:lvl w:ilvl="0" w:tplc="0413000B">
      <w:start w:val="1"/>
      <w:numFmt w:val="bullet"/>
      <w:lvlText w:val=""/>
      <w:lvlJc w:val="left"/>
      <w:pPr>
        <w:ind w:left="3195" w:hanging="360"/>
      </w:pPr>
      <w:rPr>
        <w:rFonts w:ascii="Wingdings" w:hAnsi="Wingdings" w:hint="default"/>
      </w:rPr>
    </w:lvl>
    <w:lvl w:ilvl="1" w:tplc="04130003" w:tentative="1">
      <w:start w:val="1"/>
      <w:numFmt w:val="bullet"/>
      <w:lvlText w:val="o"/>
      <w:lvlJc w:val="left"/>
      <w:pPr>
        <w:ind w:left="3915" w:hanging="360"/>
      </w:pPr>
      <w:rPr>
        <w:rFonts w:ascii="Courier New" w:hAnsi="Courier New" w:cs="Courier New" w:hint="default"/>
      </w:rPr>
    </w:lvl>
    <w:lvl w:ilvl="2" w:tplc="04130005" w:tentative="1">
      <w:start w:val="1"/>
      <w:numFmt w:val="bullet"/>
      <w:lvlText w:val=""/>
      <w:lvlJc w:val="left"/>
      <w:pPr>
        <w:ind w:left="4635" w:hanging="360"/>
      </w:pPr>
      <w:rPr>
        <w:rFonts w:ascii="Wingdings" w:hAnsi="Wingdings" w:hint="default"/>
      </w:rPr>
    </w:lvl>
    <w:lvl w:ilvl="3" w:tplc="04130001" w:tentative="1">
      <w:start w:val="1"/>
      <w:numFmt w:val="bullet"/>
      <w:lvlText w:val=""/>
      <w:lvlJc w:val="left"/>
      <w:pPr>
        <w:ind w:left="5355" w:hanging="360"/>
      </w:pPr>
      <w:rPr>
        <w:rFonts w:ascii="Symbol" w:hAnsi="Symbol" w:hint="default"/>
      </w:rPr>
    </w:lvl>
    <w:lvl w:ilvl="4" w:tplc="04130003" w:tentative="1">
      <w:start w:val="1"/>
      <w:numFmt w:val="bullet"/>
      <w:lvlText w:val="o"/>
      <w:lvlJc w:val="left"/>
      <w:pPr>
        <w:ind w:left="6075" w:hanging="360"/>
      </w:pPr>
      <w:rPr>
        <w:rFonts w:ascii="Courier New" w:hAnsi="Courier New" w:cs="Courier New" w:hint="default"/>
      </w:rPr>
    </w:lvl>
    <w:lvl w:ilvl="5" w:tplc="04130005" w:tentative="1">
      <w:start w:val="1"/>
      <w:numFmt w:val="bullet"/>
      <w:lvlText w:val=""/>
      <w:lvlJc w:val="left"/>
      <w:pPr>
        <w:ind w:left="6795" w:hanging="360"/>
      </w:pPr>
      <w:rPr>
        <w:rFonts w:ascii="Wingdings" w:hAnsi="Wingdings" w:hint="default"/>
      </w:rPr>
    </w:lvl>
    <w:lvl w:ilvl="6" w:tplc="04130001" w:tentative="1">
      <w:start w:val="1"/>
      <w:numFmt w:val="bullet"/>
      <w:lvlText w:val=""/>
      <w:lvlJc w:val="left"/>
      <w:pPr>
        <w:ind w:left="7515" w:hanging="360"/>
      </w:pPr>
      <w:rPr>
        <w:rFonts w:ascii="Symbol" w:hAnsi="Symbol" w:hint="default"/>
      </w:rPr>
    </w:lvl>
    <w:lvl w:ilvl="7" w:tplc="04130003" w:tentative="1">
      <w:start w:val="1"/>
      <w:numFmt w:val="bullet"/>
      <w:lvlText w:val="o"/>
      <w:lvlJc w:val="left"/>
      <w:pPr>
        <w:ind w:left="8235" w:hanging="360"/>
      </w:pPr>
      <w:rPr>
        <w:rFonts w:ascii="Courier New" w:hAnsi="Courier New" w:cs="Courier New" w:hint="default"/>
      </w:rPr>
    </w:lvl>
    <w:lvl w:ilvl="8" w:tplc="04130005" w:tentative="1">
      <w:start w:val="1"/>
      <w:numFmt w:val="bullet"/>
      <w:lvlText w:val=""/>
      <w:lvlJc w:val="left"/>
      <w:pPr>
        <w:ind w:left="8955" w:hanging="360"/>
      </w:pPr>
      <w:rPr>
        <w:rFonts w:ascii="Wingdings" w:hAnsi="Wingdings" w:hint="default"/>
      </w:rPr>
    </w:lvl>
  </w:abstractNum>
  <w:abstractNum w:abstractNumId="3" w15:restartNumberingAfterBreak="0">
    <w:nsid w:val="457F5B39"/>
    <w:multiLevelType w:val="hybridMultilevel"/>
    <w:tmpl w:val="7EE8206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5091063F"/>
    <w:multiLevelType w:val="hybridMultilevel"/>
    <w:tmpl w:val="A634866A"/>
    <w:lvl w:ilvl="0" w:tplc="A41404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03956350">
    <w:abstractNumId w:val="5"/>
  </w:num>
  <w:num w:numId="2" w16cid:durableId="134414747">
    <w:abstractNumId w:val="4"/>
  </w:num>
  <w:num w:numId="3" w16cid:durableId="1488476183">
    <w:abstractNumId w:val="2"/>
  </w:num>
  <w:num w:numId="4" w16cid:durableId="391738109">
    <w:abstractNumId w:val="1"/>
  </w:num>
  <w:num w:numId="5" w16cid:durableId="1264267118">
    <w:abstractNumId w:val="3"/>
  </w:num>
  <w:num w:numId="6" w16cid:durableId="1816679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Mq4FAAgNp0otAAAA"/>
  </w:docVars>
  <w:rsids>
    <w:rsidRoot w:val="005411E3"/>
    <w:rsid w:val="00015563"/>
    <w:rsid w:val="00054854"/>
    <w:rsid w:val="000575E2"/>
    <w:rsid w:val="000666E7"/>
    <w:rsid w:val="000704B1"/>
    <w:rsid w:val="000774E9"/>
    <w:rsid w:val="0008694C"/>
    <w:rsid w:val="000B3C57"/>
    <w:rsid w:val="000B5F4D"/>
    <w:rsid w:val="000C395C"/>
    <w:rsid w:val="000E7FDD"/>
    <w:rsid w:val="00146DB0"/>
    <w:rsid w:val="00162BC5"/>
    <w:rsid w:val="001824FD"/>
    <w:rsid w:val="00195F94"/>
    <w:rsid w:val="001A1011"/>
    <w:rsid w:val="002158CD"/>
    <w:rsid w:val="00261D1D"/>
    <w:rsid w:val="00262C8B"/>
    <w:rsid w:val="00263B9A"/>
    <w:rsid w:val="00273760"/>
    <w:rsid w:val="00277901"/>
    <w:rsid w:val="00283AE1"/>
    <w:rsid w:val="002A2C5E"/>
    <w:rsid w:val="002B4A3C"/>
    <w:rsid w:val="002C4CF2"/>
    <w:rsid w:val="00303443"/>
    <w:rsid w:val="00317057"/>
    <w:rsid w:val="003638A1"/>
    <w:rsid w:val="003654F6"/>
    <w:rsid w:val="00373280"/>
    <w:rsid w:val="00381EE2"/>
    <w:rsid w:val="00385CE5"/>
    <w:rsid w:val="00392C3E"/>
    <w:rsid w:val="003976B8"/>
    <w:rsid w:val="003B76F8"/>
    <w:rsid w:val="003C0362"/>
    <w:rsid w:val="003C731D"/>
    <w:rsid w:val="003F5785"/>
    <w:rsid w:val="003F7733"/>
    <w:rsid w:val="0040309B"/>
    <w:rsid w:val="0041120A"/>
    <w:rsid w:val="00416F06"/>
    <w:rsid w:val="00417916"/>
    <w:rsid w:val="00443284"/>
    <w:rsid w:val="00451AE3"/>
    <w:rsid w:val="00453C0B"/>
    <w:rsid w:val="00456094"/>
    <w:rsid w:val="00464494"/>
    <w:rsid w:val="00480858"/>
    <w:rsid w:val="004820F1"/>
    <w:rsid w:val="00487252"/>
    <w:rsid w:val="0049049D"/>
    <w:rsid w:val="0049629F"/>
    <w:rsid w:val="004B5B2E"/>
    <w:rsid w:val="00500826"/>
    <w:rsid w:val="00523BAD"/>
    <w:rsid w:val="005270BC"/>
    <w:rsid w:val="00533770"/>
    <w:rsid w:val="005411E3"/>
    <w:rsid w:val="005512E1"/>
    <w:rsid w:val="005549A7"/>
    <w:rsid w:val="005673C3"/>
    <w:rsid w:val="00570376"/>
    <w:rsid w:val="00574FB5"/>
    <w:rsid w:val="005824CB"/>
    <w:rsid w:val="005B0D84"/>
    <w:rsid w:val="005B18A3"/>
    <w:rsid w:val="005E4208"/>
    <w:rsid w:val="005E5728"/>
    <w:rsid w:val="005F468C"/>
    <w:rsid w:val="006152E3"/>
    <w:rsid w:val="0061537D"/>
    <w:rsid w:val="006216DB"/>
    <w:rsid w:val="00621F25"/>
    <w:rsid w:val="00631EA9"/>
    <w:rsid w:val="006D1719"/>
    <w:rsid w:val="00714176"/>
    <w:rsid w:val="00735793"/>
    <w:rsid w:val="00742D67"/>
    <w:rsid w:val="00751A08"/>
    <w:rsid w:val="0076102A"/>
    <w:rsid w:val="00762F6F"/>
    <w:rsid w:val="007877AF"/>
    <w:rsid w:val="007A3917"/>
    <w:rsid w:val="007A4189"/>
    <w:rsid w:val="007B3DAF"/>
    <w:rsid w:val="007D4AF8"/>
    <w:rsid w:val="00807014"/>
    <w:rsid w:val="0082719E"/>
    <w:rsid w:val="00831906"/>
    <w:rsid w:val="00835F1B"/>
    <w:rsid w:val="0084034C"/>
    <w:rsid w:val="00852E7A"/>
    <w:rsid w:val="008672F5"/>
    <w:rsid w:val="0088192C"/>
    <w:rsid w:val="00890796"/>
    <w:rsid w:val="008A1E5B"/>
    <w:rsid w:val="008A3B4A"/>
    <w:rsid w:val="008B678C"/>
    <w:rsid w:val="008D6D90"/>
    <w:rsid w:val="008E54BD"/>
    <w:rsid w:val="00925258"/>
    <w:rsid w:val="00931869"/>
    <w:rsid w:val="009935D7"/>
    <w:rsid w:val="009A51AB"/>
    <w:rsid w:val="009A6E37"/>
    <w:rsid w:val="009C57F0"/>
    <w:rsid w:val="009D5A39"/>
    <w:rsid w:val="009E145E"/>
    <w:rsid w:val="009F0B56"/>
    <w:rsid w:val="00A13DD9"/>
    <w:rsid w:val="00A320D4"/>
    <w:rsid w:val="00A543A5"/>
    <w:rsid w:val="00A73E49"/>
    <w:rsid w:val="00A83C5A"/>
    <w:rsid w:val="00A846F3"/>
    <w:rsid w:val="00AB3C78"/>
    <w:rsid w:val="00AD3DF8"/>
    <w:rsid w:val="00AE37B1"/>
    <w:rsid w:val="00AF390D"/>
    <w:rsid w:val="00B56476"/>
    <w:rsid w:val="00B57CF8"/>
    <w:rsid w:val="00B64957"/>
    <w:rsid w:val="00B73815"/>
    <w:rsid w:val="00BA042E"/>
    <w:rsid w:val="00BC004B"/>
    <w:rsid w:val="00BD32BA"/>
    <w:rsid w:val="00BD5911"/>
    <w:rsid w:val="00BE2DD7"/>
    <w:rsid w:val="00BE7B14"/>
    <w:rsid w:val="00BF2D19"/>
    <w:rsid w:val="00C05C51"/>
    <w:rsid w:val="00C062A9"/>
    <w:rsid w:val="00C12D99"/>
    <w:rsid w:val="00C20902"/>
    <w:rsid w:val="00C2108D"/>
    <w:rsid w:val="00C25384"/>
    <w:rsid w:val="00C305A6"/>
    <w:rsid w:val="00C73D49"/>
    <w:rsid w:val="00C858AE"/>
    <w:rsid w:val="00C87549"/>
    <w:rsid w:val="00C929E7"/>
    <w:rsid w:val="00C9568C"/>
    <w:rsid w:val="00C96A7D"/>
    <w:rsid w:val="00CE3968"/>
    <w:rsid w:val="00D11D73"/>
    <w:rsid w:val="00D20A71"/>
    <w:rsid w:val="00D25DD8"/>
    <w:rsid w:val="00D407CE"/>
    <w:rsid w:val="00D50AC0"/>
    <w:rsid w:val="00D62E04"/>
    <w:rsid w:val="00D7292D"/>
    <w:rsid w:val="00D841F5"/>
    <w:rsid w:val="00D93176"/>
    <w:rsid w:val="00D96D82"/>
    <w:rsid w:val="00DA1E3F"/>
    <w:rsid w:val="00DB0C9F"/>
    <w:rsid w:val="00DB4D8D"/>
    <w:rsid w:val="00DC0F6A"/>
    <w:rsid w:val="00DD3A4E"/>
    <w:rsid w:val="00DD7F85"/>
    <w:rsid w:val="00DE1BCB"/>
    <w:rsid w:val="00E046C6"/>
    <w:rsid w:val="00E0585E"/>
    <w:rsid w:val="00E1338D"/>
    <w:rsid w:val="00E4422B"/>
    <w:rsid w:val="00E86B98"/>
    <w:rsid w:val="00E95678"/>
    <w:rsid w:val="00EA5071"/>
    <w:rsid w:val="00EB225C"/>
    <w:rsid w:val="00ED70CE"/>
    <w:rsid w:val="00EE078E"/>
    <w:rsid w:val="00EF6495"/>
    <w:rsid w:val="00EF783A"/>
    <w:rsid w:val="00F1035C"/>
    <w:rsid w:val="00F45338"/>
    <w:rsid w:val="00F50890"/>
    <w:rsid w:val="00F8493E"/>
    <w:rsid w:val="00F90186"/>
    <w:rsid w:val="00F90AD4"/>
    <w:rsid w:val="00FA7067"/>
    <w:rsid w:val="00FD077D"/>
    <w:rsid w:val="00FD6E2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Verwijzingopmerking">
    <w:name w:val="annotation reference"/>
    <w:basedOn w:val="Standaardalinea-lettertype"/>
    <w:uiPriority w:val="99"/>
    <w:semiHidden/>
    <w:unhideWhenUsed/>
    <w:rsid w:val="00574FB5"/>
    <w:rPr>
      <w:sz w:val="16"/>
      <w:szCs w:val="16"/>
    </w:rPr>
  </w:style>
  <w:style w:type="paragraph" w:styleId="Tekstopmerking">
    <w:name w:val="annotation text"/>
    <w:basedOn w:val="Standaard"/>
    <w:link w:val="TekstopmerkingChar"/>
    <w:uiPriority w:val="99"/>
    <w:semiHidden/>
    <w:unhideWhenUsed/>
    <w:rsid w:val="00574FB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574FB5"/>
    <w:rPr>
      <w:sz w:val="20"/>
      <w:szCs w:val="20"/>
    </w:rPr>
  </w:style>
  <w:style w:type="paragraph" w:styleId="Onderwerpvanopmerking">
    <w:name w:val="annotation subject"/>
    <w:basedOn w:val="Tekstopmerking"/>
    <w:next w:val="Tekstopmerking"/>
    <w:link w:val="OnderwerpvanopmerkingChar"/>
    <w:uiPriority w:val="99"/>
    <w:semiHidden/>
    <w:unhideWhenUsed/>
    <w:rsid w:val="00574FB5"/>
    <w:rPr>
      <w:b/>
      <w:bCs/>
    </w:rPr>
  </w:style>
  <w:style w:type="character" w:customStyle="1" w:styleId="OnderwerpvanopmerkingChar">
    <w:name w:val="Onderwerp van opmerking Char"/>
    <w:basedOn w:val="TekstopmerkingChar"/>
    <w:link w:val="Onderwerpvanopmerking"/>
    <w:uiPriority w:val="99"/>
    <w:semiHidden/>
    <w:rsid w:val="00574F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796</Words>
  <Characters>4380</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Agterhuis</dc:creator>
  <cp:keywords/>
  <dc:description/>
  <cp:lastModifiedBy>Regine Agterhuis</cp:lastModifiedBy>
  <cp:revision>11</cp:revision>
  <cp:lastPrinted>2023-04-06T15:41:00Z</cp:lastPrinted>
  <dcterms:created xsi:type="dcterms:W3CDTF">2023-04-06T15:19:00Z</dcterms:created>
  <dcterms:modified xsi:type="dcterms:W3CDTF">2023-04-06T18:25:00Z</dcterms:modified>
</cp:coreProperties>
</file>